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AB8FF3" w14:textId="77777777" w:rsidR="00CF695C" w:rsidRPr="00675224" w:rsidRDefault="00CF695C" w:rsidP="00CF695C">
      <w:pPr>
        <w:spacing w:before="95"/>
        <w:ind w:left="1212" w:right="1212"/>
        <w:jc w:val="center"/>
        <w:rPr>
          <w:b/>
          <w:lang w:val="ro-RO"/>
        </w:rPr>
      </w:pPr>
      <w:r w:rsidRPr="00675224">
        <w:rPr>
          <w:b/>
          <w:lang w:val="ro-RO"/>
        </w:rPr>
        <w:t>FIȘA DISCIPLINEI</w:t>
      </w:r>
    </w:p>
    <w:p w14:paraId="02BE3E9D" w14:textId="77777777" w:rsidR="00CF695C" w:rsidRPr="00675224" w:rsidRDefault="00CF695C" w:rsidP="00CF695C">
      <w:pPr>
        <w:pStyle w:val="BodyText"/>
        <w:spacing w:before="2"/>
        <w:ind w:left="1215" w:right="1212"/>
        <w:jc w:val="center"/>
        <w:rPr>
          <w:lang w:val="ro-RO"/>
        </w:rPr>
      </w:pPr>
    </w:p>
    <w:p w14:paraId="5774BEA3" w14:textId="77777777" w:rsidR="00CF695C" w:rsidRPr="002F023E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contextualSpacing w:val="0"/>
        <w:rPr>
          <w:b/>
          <w:sz w:val="18"/>
          <w:szCs w:val="18"/>
          <w:lang w:val="ro-RO"/>
        </w:rPr>
      </w:pPr>
      <w:r w:rsidRPr="002F023E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9630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6828"/>
      </w:tblGrid>
      <w:tr w:rsidR="00CD1335" w:rsidRPr="00CD1335" w14:paraId="22D702AE" w14:textId="77777777" w:rsidTr="00264C01">
        <w:trPr>
          <w:trHeight w:val="284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0663BA" w14:textId="77777777" w:rsidR="00CD1335" w:rsidRPr="00CD1335" w:rsidRDefault="00CD1335" w:rsidP="00CD1335">
            <w:pPr>
              <w:tabs>
                <w:tab w:val="left" w:pos="1049"/>
                <w:tab w:val="left" w:pos="1050"/>
              </w:tabs>
              <w:spacing w:before="99" w:after="2"/>
              <w:rPr>
                <w:bCs/>
                <w:sz w:val="18"/>
                <w:szCs w:val="18"/>
                <w:lang w:val="ro-RO"/>
              </w:rPr>
            </w:pPr>
            <w:r w:rsidRPr="00CD1335">
              <w:rPr>
                <w:bCs/>
                <w:sz w:val="18"/>
                <w:szCs w:val="18"/>
                <w:lang w:val="ro-RO"/>
              </w:rPr>
              <w:t>Facultatea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2CC037" w14:textId="77777777" w:rsidR="00CD1335" w:rsidRPr="00CD1335" w:rsidRDefault="00CD1335" w:rsidP="00264C01">
            <w:pPr>
              <w:pStyle w:val="ListParagraph"/>
              <w:tabs>
                <w:tab w:val="left" w:pos="1049"/>
                <w:tab w:val="left" w:pos="1050"/>
              </w:tabs>
              <w:spacing w:before="99" w:after="2"/>
              <w:ind w:left="1049" w:hanging="1044"/>
              <w:rPr>
                <w:bCs/>
                <w:sz w:val="18"/>
                <w:szCs w:val="18"/>
                <w:lang w:val="ro-RO"/>
              </w:rPr>
            </w:pPr>
            <w:proofErr w:type="spellStart"/>
            <w:r w:rsidRPr="00CD1335">
              <w:rPr>
                <w:bCs/>
                <w:sz w:val="18"/>
                <w:szCs w:val="18"/>
              </w:rPr>
              <w:t>Facultatea</w:t>
            </w:r>
            <w:proofErr w:type="spellEnd"/>
            <w:r w:rsidRPr="00CD1335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Pr="00CD1335">
              <w:rPr>
                <w:bCs/>
                <w:sz w:val="18"/>
                <w:szCs w:val="18"/>
              </w:rPr>
              <w:t>Inginerie</w:t>
            </w:r>
            <w:proofErr w:type="spellEnd"/>
            <w:r w:rsidRPr="00CD1335">
              <w:rPr>
                <w:bCs/>
                <w:sz w:val="18"/>
                <w:szCs w:val="18"/>
              </w:rPr>
              <w:t xml:space="preserve"> Electrică </w:t>
            </w:r>
            <w:proofErr w:type="spellStart"/>
            <w:r w:rsidRPr="00CD1335">
              <w:rPr>
                <w:bCs/>
                <w:sz w:val="18"/>
                <w:szCs w:val="18"/>
              </w:rPr>
              <w:t>şi</w:t>
            </w:r>
            <w:proofErr w:type="spellEnd"/>
            <w:r w:rsidRPr="00CD1335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CD1335">
              <w:rPr>
                <w:bCs/>
                <w:sz w:val="18"/>
                <w:szCs w:val="18"/>
              </w:rPr>
              <w:t>Ştiinţa</w:t>
            </w:r>
            <w:proofErr w:type="spellEnd"/>
            <w:r w:rsidRPr="00CD1335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CD1335">
              <w:rPr>
                <w:bCs/>
                <w:sz w:val="18"/>
                <w:szCs w:val="18"/>
              </w:rPr>
              <w:t>Calculatoarelor</w:t>
            </w:r>
            <w:proofErr w:type="spellEnd"/>
          </w:p>
        </w:tc>
      </w:tr>
      <w:tr w:rsidR="00530847" w:rsidRPr="00CD1335" w14:paraId="63DB2093" w14:textId="77777777" w:rsidTr="00264C01">
        <w:trPr>
          <w:trHeight w:val="296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8E9B10" w14:textId="77777777" w:rsidR="00530847" w:rsidRPr="00CD1335" w:rsidRDefault="00530847" w:rsidP="00530847">
            <w:pPr>
              <w:tabs>
                <w:tab w:val="left" w:pos="1049"/>
                <w:tab w:val="left" w:pos="1050"/>
              </w:tabs>
              <w:spacing w:before="99" w:after="2"/>
              <w:rPr>
                <w:bCs/>
                <w:sz w:val="18"/>
                <w:szCs w:val="18"/>
                <w:lang w:val="ro-RO"/>
              </w:rPr>
            </w:pPr>
            <w:r w:rsidRPr="00CD1335">
              <w:rPr>
                <w:bCs/>
                <w:sz w:val="18"/>
                <w:szCs w:val="18"/>
                <w:lang w:val="ro-RO"/>
              </w:rPr>
              <w:t>Departamentul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DF8416" w14:textId="1D0FE736" w:rsidR="00530847" w:rsidRPr="00CD1335" w:rsidRDefault="00530847" w:rsidP="00264C01">
            <w:pPr>
              <w:pStyle w:val="ListParagraph"/>
              <w:tabs>
                <w:tab w:val="left" w:pos="1049"/>
                <w:tab w:val="left" w:pos="1050"/>
              </w:tabs>
              <w:spacing w:before="99" w:after="2"/>
              <w:ind w:left="1049" w:hanging="1044"/>
              <w:rPr>
                <w:bCs/>
                <w:sz w:val="18"/>
                <w:szCs w:val="18"/>
                <w:lang w:val="ro-RO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Departamentu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Electrotehnică</w:t>
            </w:r>
            <w:proofErr w:type="spellEnd"/>
          </w:p>
        </w:tc>
      </w:tr>
      <w:tr w:rsidR="00530847" w:rsidRPr="00CD1335" w14:paraId="65065702" w14:textId="77777777" w:rsidTr="00264C01">
        <w:trPr>
          <w:trHeight w:val="284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7D8669" w14:textId="77777777" w:rsidR="00530847" w:rsidRPr="00CD1335" w:rsidRDefault="00530847" w:rsidP="00530847">
            <w:pPr>
              <w:tabs>
                <w:tab w:val="left" w:pos="1049"/>
                <w:tab w:val="left" w:pos="1050"/>
              </w:tabs>
              <w:spacing w:before="99" w:after="2"/>
              <w:rPr>
                <w:bCs/>
                <w:sz w:val="18"/>
                <w:szCs w:val="18"/>
                <w:lang w:val="ro-RO"/>
              </w:rPr>
            </w:pPr>
            <w:r w:rsidRPr="00CD1335">
              <w:rPr>
                <w:bCs/>
                <w:sz w:val="18"/>
                <w:szCs w:val="18"/>
                <w:lang w:val="ro-RO"/>
              </w:rPr>
              <w:t>Domeniul de studii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9A5046" w14:textId="73F4D847" w:rsidR="00530847" w:rsidRPr="00CD1335" w:rsidRDefault="00530847" w:rsidP="00264C01">
            <w:pPr>
              <w:pStyle w:val="ListParagraph"/>
              <w:tabs>
                <w:tab w:val="left" w:pos="1049"/>
                <w:tab w:val="left" w:pos="1050"/>
              </w:tabs>
              <w:spacing w:before="99" w:after="2"/>
              <w:ind w:left="1049" w:hanging="1044"/>
              <w:rPr>
                <w:bCs/>
                <w:sz w:val="18"/>
                <w:szCs w:val="18"/>
                <w:lang w:val="ro-RO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Ingineri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autovehiculelor</w:t>
            </w:r>
            <w:proofErr w:type="spellEnd"/>
          </w:p>
        </w:tc>
      </w:tr>
      <w:tr w:rsidR="00530847" w:rsidRPr="00CD1335" w14:paraId="5E2A2BF2" w14:textId="77777777" w:rsidTr="00264C01">
        <w:trPr>
          <w:trHeight w:val="280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4CFCD" w14:textId="77777777" w:rsidR="00530847" w:rsidRPr="00CD1335" w:rsidRDefault="00530847" w:rsidP="00530847">
            <w:pPr>
              <w:tabs>
                <w:tab w:val="left" w:pos="1049"/>
                <w:tab w:val="left" w:pos="1050"/>
              </w:tabs>
              <w:spacing w:before="99" w:after="2"/>
              <w:rPr>
                <w:bCs/>
                <w:sz w:val="18"/>
                <w:szCs w:val="18"/>
                <w:lang w:val="ro-RO"/>
              </w:rPr>
            </w:pPr>
            <w:r w:rsidRPr="00CD1335">
              <w:rPr>
                <w:bCs/>
                <w:sz w:val="18"/>
                <w:szCs w:val="18"/>
                <w:lang w:val="ro-RO"/>
              </w:rPr>
              <w:t>Ciclul de studii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E4D0C6" w14:textId="6BD91592" w:rsidR="00530847" w:rsidRPr="00CD1335" w:rsidRDefault="00530847" w:rsidP="00264C01">
            <w:pPr>
              <w:pStyle w:val="ListParagraph"/>
              <w:tabs>
                <w:tab w:val="left" w:pos="1049"/>
                <w:tab w:val="left" w:pos="1050"/>
              </w:tabs>
              <w:spacing w:before="99" w:after="2"/>
              <w:ind w:left="1049" w:hanging="1044"/>
              <w:rPr>
                <w:bCs/>
                <w:sz w:val="18"/>
                <w:szCs w:val="18"/>
                <w:lang w:val="ro-RO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Licenţă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învățămâ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cu </w:t>
            </w:r>
            <w:proofErr w:type="spellStart"/>
            <w:r>
              <w:rPr>
                <w:color w:val="000000"/>
                <w:sz w:val="18"/>
                <w:szCs w:val="18"/>
              </w:rPr>
              <w:t>frecvență</w:t>
            </w:r>
            <w:proofErr w:type="spellEnd"/>
          </w:p>
        </w:tc>
      </w:tr>
      <w:tr w:rsidR="00530847" w:rsidRPr="00264C01" w14:paraId="0B9D4C78" w14:textId="77777777" w:rsidTr="00264C01">
        <w:trPr>
          <w:trHeight w:val="282"/>
        </w:trPr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E4D1F6" w14:textId="77777777" w:rsidR="00530847" w:rsidRPr="00CD1335" w:rsidRDefault="00530847" w:rsidP="00530847">
            <w:pPr>
              <w:tabs>
                <w:tab w:val="left" w:pos="1049"/>
                <w:tab w:val="left" w:pos="1050"/>
              </w:tabs>
              <w:spacing w:before="99" w:after="2"/>
              <w:rPr>
                <w:bCs/>
                <w:sz w:val="18"/>
                <w:szCs w:val="18"/>
                <w:lang w:val="ro-RO"/>
              </w:rPr>
            </w:pPr>
            <w:r w:rsidRPr="00CD1335">
              <w:rPr>
                <w:bCs/>
                <w:sz w:val="18"/>
                <w:szCs w:val="18"/>
                <w:lang w:val="ro-RO"/>
              </w:rPr>
              <w:t>Programul de studii</w:t>
            </w:r>
          </w:p>
        </w:tc>
        <w:tc>
          <w:tcPr>
            <w:tcW w:w="6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7852F" w14:textId="3F2ECC4F" w:rsidR="00530847" w:rsidRPr="00CD1335" w:rsidRDefault="00530847" w:rsidP="00264C01">
            <w:pPr>
              <w:pStyle w:val="ListParagraph"/>
              <w:tabs>
                <w:tab w:val="left" w:pos="1049"/>
                <w:tab w:val="left" w:pos="1050"/>
              </w:tabs>
              <w:spacing w:before="99" w:after="2"/>
              <w:ind w:left="1049" w:hanging="1044"/>
              <w:rPr>
                <w:bCs/>
                <w:sz w:val="18"/>
                <w:szCs w:val="18"/>
                <w:lang w:val="ro-RO"/>
              </w:rPr>
            </w:pPr>
            <w:r w:rsidRPr="00264C01">
              <w:rPr>
                <w:color w:val="000000"/>
                <w:sz w:val="18"/>
                <w:szCs w:val="18"/>
                <w:lang w:val="it-IT"/>
              </w:rPr>
              <w:t>Echipamente și sisteme de comandă și control pentru autovehicule </w:t>
            </w:r>
          </w:p>
        </w:tc>
      </w:tr>
    </w:tbl>
    <w:p w14:paraId="347C5FC7" w14:textId="77777777" w:rsidR="00CD1335" w:rsidRPr="00CD1335" w:rsidRDefault="00CD1335" w:rsidP="00CD1335">
      <w:pPr>
        <w:pStyle w:val="ListParagraph"/>
        <w:tabs>
          <w:tab w:val="left" w:pos="1049"/>
          <w:tab w:val="left" w:pos="1050"/>
        </w:tabs>
        <w:spacing w:before="99" w:after="2"/>
        <w:ind w:left="1049"/>
        <w:contextualSpacing w:val="0"/>
        <w:rPr>
          <w:bCs/>
          <w:sz w:val="18"/>
          <w:szCs w:val="18"/>
          <w:lang w:val="ro-RO"/>
        </w:rPr>
      </w:pPr>
    </w:p>
    <w:p w14:paraId="0FD3AFB2" w14:textId="100F42A5" w:rsidR="00CF695C" w:rsidRPr="002F023E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contextualSpacing w:val="0"/>
        <w:rPr>
          <w:b/>
          <w:sz w:val="18"/>
          <w:szCs w:val="18"/>
          <w:lang w:val="ro-RO"/>
        </w:rPr>
      </w:pPr>
      <w:r w:rsidRPr="002F023E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675224" w:rsidRPr="002F023E" w14:paraId="2A9A0F0F" w14:textId="77777777" w:rsidTr="00F8352C">
        <w:trPr>
          <w:trHeight w:val="273"/>
        </w:trPr>
        <w:tc>
          <w:tcPr>
            <w:tcW w:w="2651" w:type="dxa"/>
            <w:gridSpan w:val="3"/>
          </w:tcPr>
          <w:p w14:paraId="47080712" w14:textId="77777777" w:rsidR="00CF695C" w:rsidRPr="002F023E" w:rsidRDefault="00CF695C" w:rsidP="004A609A">
            <w:pPr>
              <w:pStyle w:val="TableParagraph"/>
              <w:spacing w:line="207" w:lineRule="exact"/>
              <w:ind w:left="103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1A041B5A" w14:textId="473AC2DD" w:rsidR="00CF695C" w:rsidRPr="00396BB1" w:rsidRDefault="00396BB1" w:rsidP="00264C01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396BB1">
              <w:rPr>
                <w:rFonts w:ascii="Times New Roman" w:hAnsi="Times New Roman"/>
                <w:b/>
                <w:smallCaps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b/>
                <w:smallCaps/>
                <w:sz w:val="18"/>
                <w:szCs w:val="18"/>
              </w:rPr>
              <w:t>OMPLEMENTE DE</w:t>
            </w:r>
            <w:r w:rsidR="00E1706F" w:rsidRPr="00396BB1">
              <w:rPr>
                <w:rFonts w:ascii="Times New Roman" w:hAnsi="Times New Roman"/>
                <w:b/>
                <w:smallCaps/>
                <w:sz w:val="18"/>
                <w:szCs w:val="18"/>
              </w:rPr>
              <w:t xml:space="preserve"> MATEMATICĂ</w:t>
            </w:r>
          </w:p>
        </w:tc>
      </w:tr>
      <w:tr w:rsidR="00675224" w:rsidRPr="002F023E" w14:paraId="2FEF9AF4" w14:textId="77777777" w:rsidTr="00F8352C">
        <w:trPr>
          <w:trHeight w:val="215"/>
        </w:trPr>
        <w:tc>
          <w:tcPr>
            <w:tcW w:w="1540" w:type="dxa"/>
            <w:gridSpan w:val="2"/>
          </w:tcPr>
          <w:p w14:paraId="7340713C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A45133F" w14:textId="275DA352" w:rsidR="00CF695C" w:rsidRPr="00264C01" w:rsidRDefault="00E1706F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 xml:space="preserve"> I</w:t>
            </w:r>
          </w:p>
        </w:tc>
        <w:tc>
          <w:tcPr>
            <w:tcW w:w="1323" w:type="dxa"/>
          </w:tcPr>
          <w:p w14:paraId="17000286" w14:textId="77777777" w:rsidR="00CF695C" w:rsidRPr="002F023E" w:rsidRDefault="00CF695C" w:rsidP="004A609A">
            <w:pPr>
              <w:pStyle w:val="TableParagraph"/>
              <w:ind w:left="101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66D8FB7" w14:textId="45F57E11" w:rsidR="00CF695C" w:rsidRPr="00264C01" w:rsidRDefault="00264C01" w:rsidP="00264C01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2F52CB" w14:textId="77777777" w:rsidR="00CF695C" w:rsidRPr="002F023E" w:rsidRDefault="00CF695C" w:rsidP="004A609A">
            <w:pPr>
              <w:pStyle w:val="TableParagraph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06882492" w14:textId="75F230A8" w:rsidR="00CF695C" w:rsidRPr="00264C01" w:rsidRDefault="00396BB1" w:rsidP="00264C01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V</w:t>
            </w:r>
            <w:r w:rsidR="00264C01" w:rsidRPr="00264C01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erificare</w:t>
            </w:r>
          </w:p>
        </w:tc>
      </w:tr>
      <w:tr w:rsidR="00675224" w:rsidRPr="002F023E" w14:paraId="1B669925" w14:textId="77777777" w:rsidTr="00F8352C">
        <w:trPr>
          <w:trHeight w:val="431"/>
        </w:trPr>
        <w:tc>
          <w:tcPr>
            <w:tcW w:w="1166" w:type="dxa"/>
            <w:vMerge w:val="restart"/>
          </w:tcPr>
          <w:p w14:paraId="16185909" w14:textId="77777777" w:rsidR="00CF695C" w:rsidRPr="002F023E" w:rsidRDefault="00CF695C" w:rsidP="004A609A">
            <w:pPr>
              <w:pStyle w:val="TableParagraph"/>
              <w:spacing w:line="249" w:lineRule="auto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 xml:space="preserve">Regimul </w:t>
            </w: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3F1C724E" w14:textId="77777777" w:rsidR="00CF695C" w:rsidRPr="002F023E" w:rsidRDefault="00CF695C" w:rsidP="004A609A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4159F17A" w14:textId="77777777" w:rsidR="00CF695C" w:rsidRPr="002F023E" w:rsidRDefault="00CF695C" w:rsidP="004A609A">
            <w:pPr>
              <w:pStyle w:val="TableParagraph"/>
              <w:spacing w:before="9" w:line="198" w:lineRule="exact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3291B8AD" w14:textId="67419F1B" w:rsidR="00CF695C" w:rsidRPr="00264C01" w:rsidRDefault="00A7738B" w:rsidP="00264C01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DF</w:t>
            </w:r>
          </w:p>
        </w:tc>
      </w:tr>
      <w:tr w:rsidR="00675224" w:rsidRPr="002F023E" w14:paraId="35F6C6DE" w14:textId="77777777" w:rsidTr="00F8352C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A0DE12E" w14:textId="77777777" w:rsidR="00CF695C" w:rsidRPr="002F023E" w:rsidRDefault="00CF695C" w:rsidP="004A609A">
            <w:pPr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1847928" w14:textId="77777777" w:rsidR="00CF695C" w:rsidRPr="002F023E" w:rsidRDefault="00CF695C" w:rsidP="004A609A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2228A609" w14:textId="77777777" w:rsidR="00CF695C" w:rsidRPr="002F023E" w:rsidRDefault="00CF695C" w:rsidP="004A609A">
            <w:pPr>
              <w:pStyle w:val="TableParagraph"/>
              <w:spacing w:before="11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DOB – obligatorie, DOP – opțională, DFA -  facultativă</w:t>
            </w:r>
          </w:p>
        </w:tc>
        <w:tc>
          <w:tcPr>
            <w:tcW w:w="1265" w:type="dxa"/>
          </w:tcPr>
          <w:p w14:paraId="0C766B15" w14:textId="5B81B53C" w:rsidR="00CF695C" w:rsidRPr="00264C01" w:rsidRDefault="00A7738B" w:rsidP="00264C01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D</w:t>
            </w:r>
            <w:r w:rsidR="00396BB1" w:rsidRPr="00264C01">
              <w:rPr>
                <w:rFonts w:ascii="Times New Roman" w:hAnsi="Times New Roman"/>
                <w:b/>
                <w:bCs/>
                <w:sz w:val="18"/>
                <w:szCs w:val="18"/>
                <w:lang w:val="ro-RO"/>
              </w:rPr>
              <w:t>FA</w:t>
            </w:r>
          </w:p>
        </w:tc>
      </w:tr>
    </w:tbl>
    <w:p w14:paraId="5737FC01" w14:textId="77777777" w:rsidR="00CF695C" w:rsidRPr="002F023E" w:rsidRDefault="00CF695C" w:rsidP="00CF695C">
      <w:pPr>
        <w:pStyle w:val="BodyText"/>
        <w:spacing w:before="8"/>
        <w:rPr>
          <w:b/>
          <w:sz w:val="18"/>
          <w:szCs w:val="18"/>
          <w:lang w:val="ro-RO"/>
        </w:rPr>
      </w:pPr>
    </w:p>
    <w:p w14:paraId="19CB8589" w14:textId="77777777" w:rsidR="00CF695C" w:rsidRPr="002F023E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contextualSpacing w:val="0"/>
        <w:rPr>
          <w:sz w:val="18"/>
          <w:szCs w:val="18"/>
          <w:lang w:val="ro-RO"/>
        </w:rPr>
      </w:pPr>
      <w:r w:rsidRPr="002F023E">
        <w:rPr>
          <w:b/>
          <w:w w:val="105"/>
          <w:sz w:val="18"/>
          <w:szCs w:val="18"/>
          <w:lang w:val="ro-RO"/>
        </w:rPr>
        <w:t xml:space="preserve">Timpul total estimat </w:t>
      </w:r>
      <w:r w:rsidRPr="002F023E">
        <w:rPr>
          <w:w w:val="105"/>
          <w:sz w:val="18"/>
          <w:szCs w:val="18"/>
          <w:lang w:val="ro-RO"/>
        </w:rPr>
        <w:t>(ore alocate activităților</w:t>
      </w:r>
      <w:r w:rsidRPr="002F023E">
        <w:rPr>
          <w:spacing w:val="2"/>
          <w:w w:val="105"/>
          <w:sz w:val="18"/>
          <w:szCs w:val="18"/>
          <w:lang w:val="ro-RO"/>
        </w:rPr>
        <w:t xml:space="preserve"> </w:t>
      </w:r>
      <w:r w:rsidRPr="002F023E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675224" w:rsidRPr="002F023E" w14:paraId="3B4BA22F" w14:textId="77777777" w:rsidTr="00F8352C">
        <w:trPr>
          <w:trHeight w:val="432"/>
        </w:trPr>
        <w:tc>
          <w:tcPr>
            <w:tcW w:w="3539" w:type="dxa"/>
          </w:tcPr>
          <w:p w14:paraId="2FCEA413" w14:textId="77777777" w:rsidR="00CF695C" w:rsidRPr="002F023E" w:rsidRDefault="00CF695C" w:rsidP="004A609A">
            <w:pPr>
              <w:pStyle w:val="TableParagraph"/>
              <w:spacing w:before="1" w:line="240" w:lineRule="auto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2579356F" w14:textId="5D2FB60E" w:rsidR="00CF695C" w:rsidRPr="002F023E" w:rsidRDefault="00910150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4</w:t>
            </w:r>
          </w:p>
        </w:tc>
        <w:tc>
          <w:tcPr>
            <w:tcW w:w="562" w:type="dxa"/>
          </w:tcPr>
          <w:p w14:paraId="3603B692" w14:textId="77777777" w:rsidR="00CF695C" w:rsidRPr="002F023E" w:rsidRDefault="00CF695C" w:rsidP="004A609A">
            <w:pPr>
              <w:pStyle w:val="TableParagraph"/>
              <w:spacing w:before="1" w:line="240" w:lineRule="auto"/>
              <w:ind w:left="0" w:right="96"/>
              <w:jc w:val="right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477FD14F" w14:textId="1A19984E" w:rsidR="00CF695C" w:rsidRPr="002F023E" w:rsidRDefault="00910150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2</w:t>
            </w:r>
          </w:p>
        </w:tc>
        <w:tc>
          <w:tcPr>
            <w:tcW w:w="883" w:type="dxa"/>
          </w:tcPr>
          <w:p w14:paraId="0D8DAE7A" w14:textId="77777777" w:rsidR="00CF695C" w:rsidRPr="002F023E" w:rsidRDefault="00CF695C" w:rsidP="004A609A">
            <w:pPr>
              <w:pStyle w:val="TableParagraph"/>
              <w:spacing w:before="1" w:line="240" w:lineRule="auto"/>
              <w:ind w:left="77" w:right="126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14A6814" w14:textId="6DA27ACB" w:rsidR="00CF695C" w:rsidRDefault="00F02AA4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2</w:t>
            </w:r>
          </w:p>
          <w:p w14:paraId="0F6B2B95" w14:textId="63D0561C" w:rsidR="00396BB1" w:rsidRPr="002F023E" w:rsidRDefault="00396BB1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487" w:type="dxa"/>
          </w:tcPr>
          <w:p w14:paraId="1D739B85" w14:textId="77777777" w:rsidR="00CF695C" w:rsidRPr="002F023E" w:rsidRDefault="00CF695C" w:rsidP="004A609A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Laborator/</w:t>
            </w:r>
          </w:p>
          <w:p w14:paraId="7721ED1E" w14:textId="77777777" w:rsidR="00CF695C" w:rsidRPr="002F023E" w:rsidRDefault="00CF695C" w:rsidP="004A609A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B9293C1" w14:textId="77777777" w:rsidR="00CF695C" w:rsidRPr="002F023E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713B36B1" w14:textId="77777777" w:rsidR="00CF695C" w:rsidRPr="002F023E" w:rsidRDefault="00CF695C" w:rsidP="004A609A">
            <w:pPr>
              <w:pStyle w:val="TableParagraph"/>
              <w:spacing w:before="1" w:line="240" w:lineRule="auto"/>
              <w:ind w:left="96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07AE0D94" w14:textId="77777777" w:rsidR="00CF695C" w:rsidRPr="002F023E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  <w:tr w:rsidR="00675224" w:rsidRPr="002F023E" w14:paraId="29E876F9" w14:textId="77777777" w:rsidTr="00F8352C">
        <w:trPr>
          <w:trHeight w:val="431"/>
        </w:trPr>
        <w:tc>
          <w:tcPr>
            <w:tcW w:w="3539" w:type="dxa"/>
          </w:tcPr>
          <w:p w14:paraId="5F99C07C" w14:textId="77777777" w:rsidR="00CF695C" w:rsidRPr="002F023E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287A45F7" w14:textId="77777777" w:rsidR="00CF695C" w:rsidRPr="002F023E" w:rsidRDefault="00CF695C" w:rsidP="004A609A">
            <w:pPr>
              <w:pStyle w:val="TableParagraph"/>
              <w:spacing w:before="11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75DAE44D" w14:textId="740E8B76" w:rsidR="00CF695C" w:rsidRPr="002F023E" w:rsidRDefault="00910150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56</w:t>
            </w:r>
          </w:p>
        </w:tc>
        <w:tc>
          <w:tcPr>
            <w:tcW w:w="562" w:type="dxa"/>
          </w:tcPr>
          <w:p w14:paraId="69755A6D" w14:textId="77777777" w:rsidR="00CF695C" w:rsidRPr="002F023E" w:rsidRDefault="00CF695C" w:rsidP="004A609A">
            <w:pPr>
              <w:pStyle w:val="TableParagraph"/>
              <w:spacing w:line="204" w:lineRule="exact"/>
              <w:ind w:left="0" w:right="96"/>
              <w:jc w:val="right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561AFC8F" w14:textId="7E486F60" w:rsidR="00CF695C" w:rsidRPr="002F023E" w:rsidRDefault="00910150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28</w:t>
            </w:r>
          </w:p>
        </w:tc>
        <w:tc>
          <w:tcPr>
            <w:tcW w:w="883" w:type="dxa"/>
          </w:tcPr>
          <w:p w14:paraId="6457E88B" w14:textId="77777777" w:rsidR="00CF695C" w:rsidRPr="002F023E" w:rsidRDefault="00CF695C" w:rsidP="004A609A">
            <w:pPr>
              <w:pStyle w:val="TableParagraph"/>
              <w:spacing w:line="204" w:lineRule="exact"/>
              <w:ind w:left="77" w:right="126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B80FA3C" w14:textId="28F36E4F" w:rsidR="00CF695C" w:rsidRPr="002F023E" w:rsidRDefault="00F02AA4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3E0C8C31" w14:textId="77777777" w:rsidR="00CF695C" w:rsidRPr="002F023E" w:rsidRDefault="00CF695C" w:rsidP="004A609A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Laborator/</w:t>
            </w:r>
          </w:p>
          <w:p w14:paraId="026AF6B7" w14:textId="77777777" w:rsidR="00CF695C" w:rsidRPr="002F023E" w:rsidRDefault="00CF695C" w:rsidP="004A609A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5C8785D2" w14:textId="77777777" w:rsidR="00CF695C" w:rsidRPr="002F023E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749" w:type="dxa"/>
          </w:tcPr>
          <w:p w14:paraId="5625C419" w14:textId="77777777" w:rsidR="00CF695C" w:rsidRPr="002F023E" w:rsidRDefault="00CF695C" w:rsidP="004A609A">
            <w:pPr>
              <w:pStyle w:val="TableParagraph"/>
              <w:spacing w:line="204" w:lineRule="exact"/>
              <w:ind w:left="96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01E0D8C4" w14:textId="77777777" w:rsidR="00CF695C" w:rsidRPr="002F023E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</w:tbl>
    <w:p w14:paraId="562908E6" w14:textId="77777777" w:rsidR="00CF695C" w:rsidRPr="002F023E" w:rsidRDefault="00CF695C" w:rsidP="00CF695C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675224" w:rsidRPr="002F023E" w14:paraId="52ED4324" w14:textId="77777777" w:rsidTr="00F8352C">
        <w:trPr>
          <w:trHeight w:val="215"/>
        </w:trPr>
        <w:tc>
          <w:tcPr>
            <w:tcW w:w="8642" w:type="dxa"/>
          </w:tcPr>
          <w:p w14:paraId="7F47333F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6985F3F7" w14:textId="77777777" w:rsidR="00CF695C" w:rsidRPr="002F023E" w:rsidRDefault="00CF695C" w:rsidP="004A609A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675224" w:rsidRPr="002F023E" w14:paraId="7756D541" w14:textId="77777777" w:rsidTr="00F8352C">
        <w:trPr>
          <w:trHeight w:val="215"/>
        </w:trPr>
        <w:tc>
          <w:tcPr>
            <w:tcW w:w="8642" w:type="dxa"/>
          </w:tcPr>
          <w:p w14:paraId="733591F1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I.a) Studiu individual</w:t>
            </w:r>
          </w:p>
        </w:tc>
        <w:tc>
          <w:tcPr>
            <w:tcW w:w="972" w:type="dxa"/>
          </w:tcPr>
          <w:p w14:paraId="692CD0E5" w14:textId="33E1AD59" w:rsidR="00CF695C" w:rsidRPr="002F023E" w:rsidRDefault="00910150" w:rsidP="00653194">
            <w:pPr>
              <w:pStyle w:val="TableParagraph"/>
              <w:ind w:right="338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41</w:t>
            </w:r>
          </w:p>
        </w:tc>
      </w:tr>
      <w:tr w:rsidR="00675224" w:rsidRPr="00264C01" w14:paraId="76EAC9B9" w14:textId="77777777" w:rsidTr="00F8352C">
        <w:trPr>
          <w:trHeight w:val="215"/>
        </w:trPr>
        <w:tc>
          <w:tcPr>
            <w:tcW w:w="8642" w:type="dxa"/>
          </w:tcPr>
          <w:p w14:paraId="59400650" w14:textId="77777777" w:rsidR="00CF695C" w:rsidRPr="002F023E" w:rsidRDefault="00E44075" w:rsidP="004A609A">
            <w:pPr>
              <w:pStyle w:val="TableParagraph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I.b</w:t>
            </w:r>
            <w:r w:rsidR="00CF695C"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) Tutoriat (pentru ID)</w:t>
            </w:r>
          </w:p>
        </w:tc>
        <w:tc>
          <w:tcPr>
            <w:tcW w:w="972" w:type="dxa"/>
          </w:tcPr>
          <w:p w14:paraId="083F13E4" w14:textId="77777777" w:rsidR="00CF695C" w:rsidRPr="002F023E" w:rsidRDefault="00CF695C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  <w:tr w:rsidR="00675224" w:rsidRPr="002F023E" w14:paraId="1CCB61F6" w14:textId="77777777" w:rsidTr="00F8352C">
        <w:trPr>
          <w:trHeight w:val="215"/>
        </w:trPr>
        <w:tc>
          <w:tcPr>
            <w:tcW w:w="8642" w:type="dxa"/>
          </w:tcPr>
          <w:p w14:paraId="2849AB61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2D4074BE" w14:textId="2E3FF244" w:rsidR="00CF695C" w:rsidRPr="002F023E" w:rsidRDefault="007D57A2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3</w:t>
            </w:r>
          </w:p>
        </w:tc>
      </w:tr>
      <w:tr w:rsidR="00675224" w:rsidRPr="002F023E" w14:paraId="16FECD59" w14:textId="77777777" w:rsidTr="00F8352C">
        <w:trPr>
          <w:trHeight w:val="215"/>
        </w:trPr>
        <w:tc>
          <w:tcPr>
            <w:tcW w:w="8642" w:type="dxa"/>
          </w:tcPr>
          <w:p w14:paraId="4179D20A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797BA1E5" w14:textId="77777777" w:rsidR="00CF695C" w:rsidRPr="002F023E" w:rsidRDefault="00CF695C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</w:tbl>
    <w:p w14:paraId="48188C40" w14:textId="77777777" w:rsidR="00CF695C" w:rsidRPr="002F023E" w:rsidRDefault="00CF695C" w:rsidP="00CF695C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675224" w:rsidRPr="002F023E" w14:paraId="0905FB45" w14:textId="77777777" w:rsidTr="004A609A">
        <w:trPr>
          <w:trHeight w:val="215"/>
        </w:trPr>
        <w:tc>
          <w:tcPr>
            <w:tcW w:w="3967" w:type="dxa"/>
          </w:tcPr>
          <w:p w14:paraId="70C94093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 xml:space="preserve">Total ore studiu individual </w:t>
            </w:r>
            <w:r w:rsidR="000124FF"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(</w:t>
            </w: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I.a+II.b+III</w:t>
            </w:r>
            <w:r w:rsidR="000124FF"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3BF329F" w14:textId="03A34121" w:rsidR="00CF695C" w:rsidRPr="002F023E" w:rsidRDefault="00910150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44</w:t>
            </w:r>
          </w:p>
        </w:tc>
      </w:tr>
      <w:tr w:rsidR="00675224" w:rsidRPr="002F023E" w14:paraId="0FD44C05" w14:textId="77777777" w:rsidTr="004A609A">
        <w:trPr>
          <w:trHeight w:val="215"/>
        </w:trPr>
        <w:tc>
          <w:tcPr>
            <w:tcW w:w="3967" w:type="dxa"/>
          </w:tcPr>
          <w:p w14:paraId="45854322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Total ore pe semestru (I.b+II.a+II.b+</w:t>
            </w:r>
            <w:r w:rsidR="000124FF"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II+</w:t>
            </w: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IV</w:t>
            </w:r>
            <w:r w:rsidR="000124FF"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6D4A9E" w14:textId="70FF387F" w:rsidR="00CF695C" w:rsidRPr="002F023E" w:rsidRDefault="001C474E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100</w:t>
            </w:r>
          </w:p>
        </w:tc>
      </w:tr>
      <w:tr w:rsidR="00675224" w:rsidRPr="002F023E" w14:paraId="2A8FC2B7" w14:textId="77777777" w:rsidTr="004A609A">
        <w:trPr>
          <w:trHeight w:val="215"/>
        </w:trPr>
        <w:tc>
          <w:tcPr>
            <w:tcW w:w="3967" w:type="dxa"/>
          </w:tcPr>
          <w:p w14:paraId="5E750D44" w14:textId="77777777" w:rsidR="00CF695C" w:rsidRPr="002F023E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B8AE569" w14:textId="68B93D43" w:rsidR="00CF695C" w:rsidRPr="002F023E" w:rsidRDefault="001C474E" w:rsidP="007D57A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4</w:t>
            </w:r>
          </w:p>
        </w:tc>
      </w:tr>
    </w:tbl>
    <w:p w14:paraId="682DAA97" w14:textId="77777777" w:rsidR="00CF695C" w:rsidRPr="002F023E" w:rsidRDefault="00CF695C" w:rsidP="00CF695C">
      <w:pPr>
        <w:pStyle w:val="BodyText"/>
        <w:spacing w:before="8"/>
        <w:rPr>
          <w:sz w:val="18"/>
          <w:szCs w:val="18"/>
          <w:lang w:val="ro-RO"/>
        </w:rPr>
      </w:pPr>
    </w:p>
    <w:p w14:paraId="3AF640F7" w14:textId="77777777" w:rsidR="00CF695C" w:rsidRPr="002F023E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szCs w:val="18"/>
          <w:lang w:val="ro-RO"/>
        </w:rPr>
      </w:pPr>
      <w:r w:rsidRPr="002F023E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675224" w:rsidRPr="002F023E" w14:paraId="771B56A2" w14:textId="77777777" w:rsidTr="00F8352C">
        <w:trPr>
          <w:trHeight w:val="431"/>
        </w:trPr>
        <w:tc>
          <w:tcPr>
            <w:tcW w:w="1848" w:type="dxa"/>
          </w:tcPr>
          <w:p w14:paraId="142722F8" w14:textId="77777777" w:rsidR="00CF695C" w:rsidRPr="002F023E" w:rsidRDefault="00CF695C" w:rsidP="004A609A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3C753266" w14:textId="0FFB782E" w:rsidR="00CF1BE1" w:rsidRPr="002F023E" w:rsidRDefault="00CF1BE1" w:rsidP="007D57A2">
            <w:pPr>
              <w:widowControl/>
              <w:autoSpaceDE/>
              <w:autoSpaceDN/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</w:pPr>
          </w:p>
        </w:tc>
      </w:tr>
      <w:tr w:rsidR="00675224" w:rsidRPr="00264C01" w14:paraId="47485E82" w14:textId="77777777" w:rsidTr="00F8352C">
        <w:trPr>
          <w:trHeight w:val="432"/>
        </w:trPr>
        <w:tc>
          <w:tcPr>
            <w:tcW w:w="1848" w:type="dxa"/>
          </w:tcPr>
          <w:p w14:paraId="6ED76E0C" w14:textId="77777777" w:rsidR="00CF695C" w:rsidRPr="002F023E" w:rsidRDefault="00CF695C" w:rsidP="004A609A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1838572D" w14:textId="7344CB6A" w:rsidR="00A2524E" w:rsidRDefault="00A2524E" w:rsidP="00EB374F">
            <w:pPr>
              <w:widowControl/>
              <w:autoSpaceDE/>
              <w:autoSpaceDN/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>CT1. munca in echipa</w:t>
            </w:r>
          </w:p>
          <w:p w14:paraId="59A5C376" w14:textId="313CA47C" w:rsidR="00CF695C" w:rsidRPr="002F023E" w:rsidRDefault="00AD41C6" w:rsidP="00EB374F">
            <w:pPr>
              <w:widowControl/>
              <w:autoSpaceDE/>
              <w:autoSpaceDN/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</w:pPr>
            <w:r w:rsidRPr="00AD41C6"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>CT5.</w:t>
            </w:r>
            <w:r w:rsidR="00A2524E"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 xml:space="preserve"> </w:t>
            </w:r>
            <w:r w:rsidRPr="00AD41C6"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>aplica cunostinte stiintifice, tehnologice si ingineresti</w:t>
            </w:r>
          </w:p>
        </w:tc>
      </w:tr>
    </w:tbl>
    <w:p w14:paraId="3E5E767F" w14:textId="77777777" w:rsidR="00CF695C" w:rsidRPr="002F023E" w:rsidRDefault="00CF695C" w:rsidP="00CF695C">
      <w:pPr>
        <w:pStyle w:val="BodyText"/>
        <w:spacing w:before="0"/>
        <w:rPr>
          <w:b/>
          <w:sz w:val="18"/>
          <w:szCs w:val="18"/>
          <w:lang w:val="ro-RO"/>
        </w:rPr>
      </w:pPr>
    </w:p>
    <w:p w14:paraId="48F4B4BC" w14:textId="77777777" w:rsidR="00CF695C" w:rsidRPr="002F023E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b/>
          <w:bCs/>
          <w:sz w:val="18"/>
          <w:szCs w:val="18"/>
          <w:lang w:val="ro-RO"/>
        </w:rPr>
      </w:pPr>
      <w:r w:rsidRPr="002F023E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3402"/>
        <w:gridCol w:w="3118"/>
      </w:tblGrid>
      <w:tr w:rsidR="00675224" w:rsidRPr="002F023E" w14:paraId="33674E52" w14:textId="77777777" w:rsidTr="000B6D00">
        <w:tc>
          <w:tcPr>
            <w:tcW w:w="3114" w:type="dxa"/>
            <w:vAlign w:val="center"/>
          </w:tcPr>
          <w:p w14:paraId="6EC67EE3" w14:textId="77777777" w:rsidR="00CF695C" w:rsidRPr="002F023E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r w:rsidRPr="002F023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  <w:proofErr w:type="spellEnd"/>
          </w:p>
        </w:tc>
        <w:tc>
          <w:tcPr>
            <w:tcW w:w="3402" w:type="dxa"/>
            <w:vAlign w:val="center"/>
          </w:tcPr>
          <w:p w14:paraId="4FFECE90" w14:textId="77777777" w:rsidR="00CF695C" w:rsidRPr="002F023E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r w:rsidRPr="002F023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  <w:proofErr w:type="spellEnd"/>
          </w:p>
        </w:tc>
        <w:tc>
          <w:tcPr>
            <w:tcW w:w="3118" w:type="dxa"/>
            <w:vAlign w:val="center"/>
          </w:tcPr>
          <w:p w14:paraId="7D474D24" w14:textId="77777777" w:rsidR="00CF695C" w:rsidRPr="002F023E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r w:rsidRPr="002F023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</w:t>
            </w:r>
            <w:proofErr w:type="spellEnd"/>
            <w:r w:rsidRPr="002F023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2F023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și</w:t>
            </w:r>
            <w:proofErr w:type="spellEnd"/>
            <w:r w:rsidRPr="002F023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2F023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utonomie</w:t>
            </w:r>
            <w:proofErr w:type="spellEnd"/>
          </w:p>
        </w:tc>
      </w:tr>
      <w:tr w:rsidR="000B6D00" w:rsidRPr="00264C01" w14:paraId="5ABC49D7" w14:textId="77777777" w:rsidTr="000B6D00">
        <w:tc>
          <w:tcPr>
            <w:tcW w:w="3114" w:type="dxa"/>
            <w:vMerge w:val="restart"/>
            <w:vAlign w:val="center"/>
          </w:tcPr>
          <w:p w14:paraId="629F8A46" w14:textId="77777777" w:rsidR="000B6D00" w:rsidRDefault="000B6D00" w:rsidP="00CC3128">
            <w:pPr>
              <w:jc w:val="both"/>
              <w:rPr>
                <w:sz w:val="18"/>
                <w:szCs w:val="18"/>
              </w:rPr>
            </w:pPr>
          </w:p>
          <w:p w14:paraId="7DC54E14" w14:textId="4512CAB4" w:rsidR="000B6D00" w:rsidRPr="00264C01" w:rsidRDefault="000B6D00" w:rsidP="00CC3128">
            <w:pPr>
              <w:jc w:val="both"/>
              <w:rPr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Studentul identifică și descrie concepte, principii și metode de bază din </w:t>
            </w:r>
            <w:r w:rsidR="004263ED"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 </w:t>
            </w: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matematică</w:t>
            </w:r>
            <w:r w:rsidR="00282842" w:rsidRPr="00264C01">
              <w:rPr>
                <w:rFonts w:ascii="Times New Roman" w:hAnsi="Times New Roman"/>
                <w:sz w:val="18"/>
                <w:szCs w:val="18"/>
                <w:lang w:val="it-IT"/>
              </w:rPr>
              <w:t>.</w:t>
            </w:r>
          </w:p>
        </w:tc>
        <w:tc>
          <w:tcPr>
            <w:tcW w:w="3402" w:type="dxa"/>
            <w:vAlign w:val="center"/>
          </w:tcPr>
          <w:p w14:paraId="299CB0DB" w14:textId="77777777" w:rsidR="000B6D00" w:rsidRPr="00264C01" w:rsidRDefault="000B6D00" w:rsidP="000B6D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Studentul operează cu concepte, principii și </w:t>
            </w:r>
          </w:p>
          <w:p w14:paraId="155159AB" w14:textId="32FB6785" w:rsidR="000B6D00" w:rsidRPr="00264C01" w:rsidRDefault="000B6D00" w:rsidP="000B6D00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nb-NO"/>
              </w:rPr>
            </w:pP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nb-NO"/>
              </w:rPr>
              <w:t>metode de bază din matematică</w:t>
            </w:r>
            <w:r w:rsidR="00282842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nb-NO"/>
              </w:rPr>
              <w:t>.</w:t>
            </w:r>
          </w:p>
        </w:tc>
        <w:tc>
          <w:tcPr>
            <w:tcW w:w="3118" w:type="dxa"/>
            <w:vMerge w:val="restart"/>
            <w:vAlign w:val="center"/>
          </w:tcPr>
          <w:p w14:paraId="6CE9A719" w14:textId="18D8BF6A" w:rsidR="000B6D00" w:rsidRPr="00264C01" w:rsidRDefault="000B6D00" w:rsidP="006968D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nb-NO"/>
              </w:rPr>
            </w:pP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nb-NO"/>
              </w:rPr>
              <w:t xml:space="preserve">Studentul practică raționamentul logic, evaluarea și autoevaluarea în luarea deciziilor, sub </w:t>
            </w:r>
            <w:r w:rsidR="00CA6F0D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nb-NO"/>
              </w:rPr>
              <w:t>î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nb-NO"/>
              </w:rPr>
              <w:t>ndrumarea profesorului.</w:t>
            </w:r>
          </w:p>
        </w:tc>
      </w:tr>
      <w:tr w:rsidR="000B6D00" w:rsidRPr="00264C01" w14:paraId="6E118410" w14:textId="77777777" w:rsidTr="000B6D00">
        <w:tc>
          <w:tcPr>
            <w:tcW w:w="3114" w:type="dxa"/>
            <w:vMerge/>
            <w:vAlign w:val="center"/>
          </w:tcPr>
          <w:p w14:paraId="65353C4E" w14:textId="77777777" w:rsidR="000B6D00" w:rsidRPr="00264C01" w:rsidRDefault="000B6D00" w:rsidP="00CC3128">
            <w:pPr>
              <w:jc w:val="both"/>
              <w:rPr>
                <w:sz w:val="18"/>
                <w:szCs w:val="18"/>
                <w:lang w:val="nb-NO"/>
              </w:rPr>
            </w:pPr>
          </w:p>
        </w:tc>
        <w:tc>
          <w:tcPr>
            <w:tcW w:w="3402" w:type="dxa"/>
            <w:vAlign w:val="center"/>
          </w:tcPr>
          <w:p w14:paraId="46577100" w14:textId="23BF89DB" w:rsidR="000B6D00" w:rsidRPr="00264C01" w:rsidRDefault="000B6D00" w:rsidP="004263ED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Studentul rezolvă probleme de </w:t>
            </w:r>
            <w:r w:rsidR="004263ED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analiz</w:t>
            </w:r>
            <w:r w:rsidR="003F49AF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ă</w:t>
            </w:r>
            <w:r w:rsidR="004263ED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matematică</w:t>
            </w:r>
            <w:r w:rsidR="004263ED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cu aplicabilitate în inginerie și validează soluția obținută.</w:t>
            </w:r>
          </w:p>
        </w:tc>
        <w:tc>
          <w:tcPr>
            <w:tcW w:w="3118" w:type="dxa"/>
            <w:vMerge/>
            <w:vAlign w:val="center"/>
          </w:tcPr>
          <w:p w14:paraId="2396DFB9" w14:textId="77777777" w:rsidR="000B6D00" w:rsidRPr="00264C01" w:rsidRDefault="000B6D00" w:rsidP="006968D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</w:p>
        </w:tc>
      </w:tr>
      <w:tr w:rsidR="004263ED" w:rsidRPr="00264C01" w14:paraId="72C998A8" w14:textId="77777777" w:rsidTr="00AA454D">
        <w:trPr>
          <w:trHeight w:val="1252"/>
        </w:trPr>
        <w:tc>
          <w:tcPr>
            <w:tcW w:w="3114" w:type="dxa"/>
            <w:vAlign w:val="center"/>
          </w:tcPr>
          <w:p w14:paraId="2654711C" w14:textId="77777777" w:rsidR="004263ED" w:rsidRPr="00264C01" w:rsidRDefault="004263ED" w:rsidP="0028284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Studentul explică și interpretează </w:t>
            </w:r>
          </w:p>
          <w:p w14:paraId="10840C20" w14:textId="77777777" w:rsidR="004263ED" w:rsidRPr="00264C01" w:rsidRDefault="004263ED" w:rsidP="0028284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rezultate teoretice și experimentale </w:t>
            </w:r>
          </w:p>
          <w:p w14:paraId="1D518DB8" w14:textId="0618604B" w:rsidR="004263ED" w:rsidRDefault="004263ED" w:rsidP="00282842">
            <w:pPr>
              <w:pStyle w:val="Default"/>
              <w:rPr>
                <w:sz w:val="18"/>
                <w:szCs w:val="18"/>
              </w:rPr>
            </w:pPr>
            <w:r w:rsidRPr="0028284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in </w:t>
            </w:r>
            <w:proofErr w:type="spellStart"/>
            <w:r w:rsidRPr="0028284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atematică</w:t>
            </w:r>
            <w:proofErr w:type="spellEnd"/>
            <w:r w:rsidR="003F49AF">
              <w:rPr>
                <w:sz w:val="18"/>
                <w:szCs w:val="18"/>
              </w:rPr>
              <w:t>.</w:t>
            </w:r>
          </w:p>
        </w:tc>
        <w:tc>
          <w:tcPr>
            <w:tcW w:w="3402" w:type="dxa"/>
            <w:vAlign w:val="center"/>
          </w:tcPr>
          <w:p w14:paraId="5CB694F9" w14:textId="245E3627" w:rsidR="004263ED" w:rsidRPr="00264C01" w:rsidRDefault="004263ED" w:rsidP="003F49AF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Studentul aplică criterii și metode</w:t>
            </w:r>
            <w:r w:rsidR="003F49AF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de evaluare pentru identificarea, modelarea,</w:t>
            </w:r>
            <w:r w:rsidR="003F49AF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analiza și aprecierea calitativă</w:t>
            </w:r>
            <w:r w:rsidR="003F49AF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și cantitativă a </w:t>
            </w:r>
            <w:r w:rsidR="00CA6F0D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f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enomenelor și proceselor</w:t>
            </w:r>
            <w:r w:rsidR="003F49AF"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 xml:space="preserve"> </w:t>
            </w:r>
            <w:r w:rsidRPr="00264C01"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  <w:t>specifice domeniului fundamental.</w:t>
            </w:r>
          </w:p>
        </w:tc>
        <w:tc>
          <w:tcPr>
            <w:tcW w:w="3118" w:type="dxa"/>
            <w:vMerge/>
            <w:vAlign w:val="center"/>
          </w:tcPr>
          <w:p w14:paraId="637DF915" w14:textId="77777777" w:rsidR="004263ED" w:rsidRPr="00264C01" w:rsidRDefault="004263ED" w:rsidP="006968D9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it-IT"/>
              </w:rPr>
            </w:pPr>
          </w:p>
        </w:tc>
      </w:tr>
    </w:tbl>
    <w:p w14:paraId="0A673855" w14:textId="77777777" w:rsidR="00CF695C" w:rsidRPr="002F023E" w:rsidRDefault="00CF695C" w:rsidP="00CF695C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34E8DA7D" w14:textId="77777777" w:rsidR="00CF695C" w:rsidRPr="002F023E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sz w:val="18"/>
          <w:szCs w:val="18"/>
          <w:lang w:val="ro-RO"/>
        </w:rPr>
      </w:pPr>
      <w:r w:rsidRPr="002F023E">
        <w:rPr>
          <w:b/>
          <w:w w:val="105"/>
          <w:sz w:val="18"/>
          <w:szCs w:val="18"/>
          <w:lang w:val="ro-RO"/>
        </w:rPr>
        <w:t xml:space="preserve">Obiectivele disciplinei </w:t>
      </w:r>
      <w:r w:rsidRPr="002F023E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675224" w:rsidRPr="00264C01" w14:paraId="40650E72" w14:textId="77777777" w:rsidTr="00F8352C">
        <w:trPr>
          <w:trHeight w:val="230"/>
        </w:trPr>
        <w:tc>
          <w:tcPr>
            <w:tcW w:w="2845" w:type="dxa"/>
          </w:tcPr>
          <w:p w14:paraId="6412BD6F" w14:textId="77777777" w:rsidR="00CF695C" w:rsidRPr="002F023E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3DFA24DD" w14:textId="521B00FA" w:rsidR="00CF695C" w:rsidRPr="00D83E15" w:rsidRDefault="00571FFC" w:rsidP="004A609A">
            <w:pPr>
              <w:pStyle w:val="TableParagraph"/>
              <w:spacing w:line="210" w:lineRule="exact"/>
              <w:ind w:left="101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Disciplina urmăreşte  </w:t>
            </w:r>
            <w:r w:rsidR="005854FE"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recapitularea notiunilor de baza din matematica de liceu. </w:t>
            </w:r>
          </w:p>
        </w:tc>
      </w:tr>
    </w:tbl>
    <w:p w14:paraId="7FE81549" w14:textId="77777777" w:rsidR="00CF695C" w:rsidRPr="002F023E" w:rsidRDefault="00CF695C" w:rsidP="00CF695C">
      <w:pPr>
        <w:pStyle w:val="BodyText"/>
        <w:spacing w:before="2"/>
        <w:rPr>
          <w:sz w:val="18"/>
          <w:szCs w:val="18"/>
          <w:lang w:val="ro-RO"/>
        </w:rPr>
      </w:pPr>
    </w:p>
    <w:p w14:paraId="0585849D" w14:textId="77777777" w:rsidR="00CF695C" w:rsidRPr="00034DE4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szCs w:val="18"/>
          <w:lang w:val="ro-RO"/>
        </w:rPr>
      </w:pPr>
      <w:r w:rsidRPr="002F023E">
        <w:rPr>
          <w:b/>
          <w:w w:val="105"/>
          <w:sz w:val="18"/>
          <w:szCs w:val="18"/>
          <w:lang w:val="ro-RO"/>
        </w:rPr>
        <w:t>Conținutul predării și învățării</w:t>
      </w:r>
    </w:p>
    <w:p w14:paraId="2872093A" w14:textId="47A9FC01" w:rsidR="00034DE4" w:rsidRPr="002F023E" w:rsidRDefault="00034DE4" w:rsidP="00653194">
      <w:pPr>
        <w:pStyle w:val="ListParagraph"/>
        <w:tabs>
          <w:tab w:val="left" w:pos="1049"/>
          <w:tab w:val="left" w:pos="1050"/>
        </w:tabs>
        <w:spacing w:after="5"/>
        <w:ind w:left="1049"/>
        <w:contextualSpacing w:val="0"/>
        <w:rPr>
          <w:b/>
          <w:sz w:val="18"/>
          <w:szCs w:val="18"/>
          <w:lang w:val="ro-RO"/>
        </w:rPr>
      </w:pPr>
    </w:p>
    <w:tbl>
      <w:tblPr>
        <w:tblStyle w:val="TableNormal1"/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60"/>
        <w:gridCol w:w="752"/>
        <w:gridCol w:w="1873"/>
        <w:gridCol w:w="2054"/>
      </w:tblGrid>
      <w:tr w:rsidR="00034DE4" w:rsidRPr="002F023E" w14:paraId="46B8A608" w14:textId="77777777" w:rsidTr="000D7282">
        <w:trPr>
          <w:trHeight w:val="215"/>
        </w:trPr>
        <w:tc>
          <w:tcPr>
            <w:tcW w:w="4960" w:type="dxa"/>
          </w:tcPr>
          <w:p w14:paraId="39D8C9D7" w14:textId="77777777" w:rsidR="00034DE4" w:rsidRPr="002F023E" w:rsidRDefault="00034DE4" w:rsidP="000D7282">
            <w:pPr>
              <w:pStyle w:val="TableParagraph"/>
              <w:ind w:left="148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Curs</w:t>
            </w:r>
          </w:p>
        </w:tc>
        <w:tc>
          <w:tcPr>
            <w:tcW w:w="752" w:type="dxa"/>
          </w:tcPr>
          <w:p w14:paraId="4CC419CB" w14:textId="77777777" w:rsidR="00034DE4" w:rsidRPr="002F023E" w:rsidRDefault="00034DE4" w:rsidP="000D7282">
            <w:pPr>
              <w:pStyle w:val="TableParagraph"/>
              <w:ind w:left="101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3" w:type="dxa"/>
          </w:tcPr>
          <w:p w14:paraId="1A1E4EAD" w14:textId="77777777" w:rsidR="00034DE4" w:rsidRPr="002F023E" w:rsidRDefault="00034DE4" w:rsidP="000D7282">
            <w:pPr>
              <w:pStyle w:val="TableParagraph"/>
              <w:ind w:left="227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4" w:type="dxa"/>
          </w:tcPr>
          <w:p w14:paraId="17BCF2BB" w14:textId="77777777" w:rsidR="00034DE4" w:rsidRPr="002F023E" w:rsidRDefault="00034DE4" w:rsidP="000D7282">
            <w:pPr>
              <w:pStyle w:val="TableParagraph"/>
              <w:ind w:left="54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034DE4" w:rsidRPr="00264C01" w14:paraId="011E9103" w14:textId="77777777" w:rsidTr="000D7282">
        <w:trPr>
          <w:trHeight w:val="215"/>
        </w:trPr>
        <w:tc>
          <w:tcPr>
            <w:tcW w:w="4960" w:type="dxa"/>
          </w:tcPr>
          <w:p w14:paraId="0EA57EF1" w14:textId="193ED203" w:rsidR="00034DE4" w:rsidRPr="002F023E" w:rsidRDefault="00034DE4" w:rsidP="00034DE4">
            <w:pPr>
              <w:pStyle w:val="TableParagraph"/>
              <w:ind w:left="148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Functii si ecuatii irationale, exponentiale, logaritmice. Inecuatii</w:t>
            </w:r>
          </w:p>
        </w:tc>
        <w:tc>
          <w:tcPr>
            <w:tcW w:w="752" w:type="dxa"/>
          </w:tcPr>
          <w:p w14:paraId="7E0392E7" w14:textId="1A0B8F83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6A27A053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0D3E8C76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339F4B75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71A1A4CB" w14:textId="77777777" w:rsidTr="000D7282">
        <w:trPr>
          <w:trHeight w:val="215"/>
        </w:trPr>
        <w:tc>
          <w:tcPr>
            <w:tcW w:w="4960" w:type="dxa"/>
          </w:tcPr>
          <w:p w14:paraId="37540398" w14:textId="488D66F0" w:rsidR="00034DE4" w:rsidRPr="002F023E" w:rsidRDefault="00034DE4" w:rsidP="00034DE4">
            <w:pPr>
              <w:widowControl/>
              <w:autoSpaceDE/>
              <w:autoSpaceDN/>
              <w:jc w:val="both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 Trigonometrie</w:t>
            </w:r>
          </w:p>
        </w:tc>
        <w:tc>
          <w:tcPr>
            <w:tcW w:w="752" w:type="dxa"/>
          </w:tcPr>
          <w:p w14:paraId="2D1AB609" w14:textId="73B2D090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74C64C9C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7675F89A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26CF1692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3E065012" w14:textId="77777777" w:rsidTr="000D7282">
        <w:trPr>
          <w:trHeight w:val="215"/>
        </w:trPr>
        <w:tc>
          <w:tcPr>
            <w:tcW w:w="4960" w:type="dxa"/>
          </w:tcPr>
          <w:p w14:paraId="5951EEC9" w14:textId="2DF81A2D" w:rsidR="00034DE4" w:rsidRPr="002F023E" w:rsidRDefault="00034DE4" w:rsidP="00034DE4">
            <w:pPr>
              <w:widowControl/>
              <w:autoSpaceDE/>
              <w:autoSpaceDN/>
              <w:jc w:val="both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Geometrie vectoriala si analitica</w:t>
            </w:r>
          </w:p>
        </w:tc>
        <w:tc>
          <w:tcPr>
            <w:tcW w:w="752" w:type="dxa"/>
          </w:tcPr>
          <w:p w14:paraId="37426B90" w14:textId="2210FF8D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0A25454A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52DFD06B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6F4B7CF9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02CA2E7C" w14:textId="77777777" w:rsidTr="000D7282">
        <w:trPr>
          <w:trHeight w:val="215"/>
        </w:trPr>
        <w:tc>
          <w:tcPr>
            <w:tcW w:w="4960" w:type="dxa"/>
          </w:tcPr>
          <w:p w14:paraId="38508DB5" w14:textId="0128777A" w:rsidR="00034DE4" w:rsidRPr="002F023E" w:rsidRDefault="00034DE4" w:rsidP="00034DE4">
            <w:pPr>
              <w:widowControl/>
              <w:autoSpaceDE/>
              <w:autoSpaceDN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Matrice si determinanti.</w:t>
            </w:r>
          </w:p>
        </w:tc>
        <w:tc>
          <w:tcPr>
            <w:tcW w:w="752" w:type="dxa"/>
          </w:tcPr>
          <w:p w14:paraId="05593359" w14:textId="087C4017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4A138199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695FA11F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14B51A99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47DF2F24" w14:textId="77777777" w:rsidTr="000D7282">
        <w:trPr>
          <w:trHeight w:val="215"/>
        </w:trPr>
        <w:tc>
          <w:tcPr>
            <w:tcW w:w="4960" w:type="dxa"/>
          </w:tcPr>
          <w:p w14:paraId="637B141B" w14:textId="21B371C0" w:rsidR="00034DE4" w:rsidRPr="002F023E" w:rsidRDefault="00034DE4" w:rsidP="00034DE4">
            <w:pPr>
              <w:pStyle w:val="TableParagraph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Sisteme de ecuatii liniare</w:t>
            </w:r>
          </w:p>
        </w:tc>
        <w:tc>
          <w:tcPr>
            <w:tcW w:w="752" w:type="dxa"/>
          </w:tcPr>
          <w:p w14:paraId="03BF484C" w14:textId="7C1F84FC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5C454215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6804FB7D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2230DEC7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27ED9D43" w14:textId="77777777" w:rsidTr="000D7282">
        <w:trPr>
          <w:trHeight w:val="215"/>
        </w:trPr>
        <w:tc>
          <w:tcPr>
            <w:tcW w:w="4960" w:type="dxa"/>
          </w:tcPr>
          <w:p w14:paraId="15892923" w14:textId="603DC2E0" w:rsidR="00034DE4" w:rsidRPr="002F023E" w:rsidRDefault="00034DE4" w:rsidP="00034DE4">
            <w:pPr>
              <w:pStyle w:val="TableParagraph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Legi de compozitie</w:t>
            </w:r>
          </w:p>
        </w:tc>
        <w:tc>
          <w:tcPr>
            <w:tcW w:w="752" w:type="dxa"/>
          </w:tcPr>
          <w:p w14:paraId="49FBE92C" w14:textId="3C69EF41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602D256F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3F01F51B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4924E839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3FD467A2" w14:textId="77777777" w:rsidTr="000D7282">
        <w:trPr>
          <w:trHeight w:val="215"/>
        </w:trPr>
        <w:tc>
          <w:tcPr>
            <w:tcW w:w="4960" w:type="dxa"/>
          </w:tcPr>
          <w:p w14:paraId="091EE1B9" w14:textId="470C6F53" w:rsidR="00034DE4" w:rsidRPr="002F023E" w:rsidRDefault="00034DE4" w:rsidP="00034DE4">
            <w:pPr>
              <w:pStyle w:val="TableParagraph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Siruri numerice</w:t>
            </w:r>
          </w:p>
        </w:tc>
        <w:tc>
          <w:tcPr>
            <w:tcW w:w="752" w:type="dxa"/>
          </w:tcPr>
          <w:p w14:paraId="00C631C7" w14:textId="43178D68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4E706247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48772678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1E0BA562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F023E" w14:paraId="7676386E" w14:textId="77777777" w:rsidTr="000D7282">
        <w:trPr>
          <w:trHeight w:val="215"/>
        </w:trPr>
        <w:tc>
          <w:tcPr>
            <w:tcW w:w="4960" w:type="dxa"/>
          </w:tcPr>
          <w:p w14:paraId="391843D2" w14:textId="7998A8D8" w:rsidR="00034DE4" w:rsidRPr="002F023E" w:rsidRDefault="00034DE4" w:rsidP="00034DE4">
            <w:pPr>
              <w:pStyle w:val="TableParagraph"/>
              <w:rPr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Limite de functii. </w:t>
            </w:r>
          </w:p>
        </w:tc>
        <w:tc>
          <w:tcPr>
            <w:tcW w:w="752" w:type="dxa"/>
          </w:tcPr>
          <w:p w14:paraId="72EEB1BE" w14:textId="70924D0B" w:rsidR="00034DE4" w:rsidRPr="002F023E" w:rsidRDefault="00034DE4" w:rsidP="00034DE4">
            <w:pPr>
              <w:pStyle w:val="TableParagraph"/>
              <w:ind w:left="101"/>
              <w:rPr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4A25B9CA" w14:textId="77777777" w:rsidR="00034DE4" w:rsidRPr="002F023E" w:rsidRDefault="00034DE4" w:rsidP="00034DE4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2455464A" w14:textId="77777777" w:rsidR="00034DE4" w:rsidRPr="002F023E" w:rsidRDefault="00034DE4" w:rsidP="00034DE4">
            <w:pPr>
              <w:pStyle w:val="TableParagraph"/>
              <w:ind w:left="542"/>
              <w:rPr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F023E" w14:paraId="506C4549" w14:textId="77777777" w:rsidTr="000D7282">
        <w:trPr>
          <w:trHeight w:val="215"/>
        </w:trPr>
        <w:tc>
          <w:tcPr>
            <w:tcW w:w="4960" w:type="dxa"/>
          </w:tcPr>
          <w:p w14:paraId="305FD2F7" w14:textId="37A29276" w:rsidR="00034DE4" w:rsidRPr="002F023E" w:rsidRDefault="00034DE4" w:rsidP="00034DE4">
            <w:pPr>
              <w:pStyle w:val="TableParagraph"/>
              <w:rPr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Continuitate</w:t>
            </w:r>
          </w:p>
        </w:tc>
        <w:tc>
          <w:tcPr>
            <w:tcW w:w="752" w:type="dxa"/>
          </w:tcPr>
          <w:p w14:paraId="672D2312" w14:textId="72D98F42" w:rsidR="00034DE4" w:rsidRPr="002F023E" w:rsidRDefault="00034DE4" w:rsidP="00034DE4">
            <w:pPr>
              <w:pStyle w:val="TableParagraph"/>
              <w:ind w:left="101"/>
              <w:rPr>
                <w:w w:val="105"/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49A76578" w14:textId="77777777" w:rsidR="00034DE4" w:rsidRPr="002F023E" w:rsidRDefault="00034DE4" w:rsidP="00034DE4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35EC9711" w14:textId="77777777" w:rsidR="00034DE4" w:rsidRPr="002F023E" w:rsidRDefault="00034DE4" w:rsidP="00034DE4">
            <w:pPr>
              <w:pStyle w:val="TableParagraph"/>
              <w:ind w:left="542"/>
              <w:rPr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F023E" w14:paraId="24CFFB60" w14:textId="77777777" w:rsidTr="000D7282">
        <w:trPr>
          <w:trHeight w:val="215"/>
        </w:trPr>
        <w:tc>
          <w:tcPr>
            <w:tcW w:w="4960" w:type="dxa"/>
          </w:tcPr>
          <w:p w14:paraId="64AAE0C0" w14:textId="1F59C161" w:rsidR="00034DE4" w:rsidRPr="002F023E" w:rsidRDefault="00034DE4" w:rsidP="00034DE4">
            <w:pPr>
              <w:pStyle w:val="TableParagraph"/>
              <w:rPr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Derivabilitate</w:t>
            </w:r>
          </w:p>
        </w:tc>
        <w:tc>
          <w:tcPr>
            <w:tcW w:w="752" w:type="dxa"/>
          </w:tcPr>
          <w:p w14:paraId="0A7D20C9" w14:textId="515C5704" w:rsidR="00034DE4" w:rsidRPr="002F023E" w:rsidRDefault="00034DE4" w:rsidP="00034DE4">
            <w:pPr>
              <w:pStyle w:val="TableParagraph"/>
              <w:ind w:left="101"/>
              <w:rPr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7D5F7C3C" w14:textId="77777777" w:rsidR="00034DE4" w:rsidRPr="002F023E" w:rsidRDefault="00034DE4" w:rsidP="00034DE4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532DF2FF" w14:textId="77777777" w:rsidR="00034DE4" w:rsidRPr="002F023E" w:rsidRDefault="00034DE4" w:rsidP="00034DE4">
            <w:pPr>
              <w:pStyle w:val="TableParagraph"/>
              <w:ind w:left="542"/>
              <w:rPr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F023E" w14:paraId="4B8F92D4" w14:textId="77777777" w:rsidTr="000D7282">
        <w:trPr>
          <w:trHeight w:val="215"/>
        </w:trPr>
        <w:tc>
          <w:tcPr>
            <w:tcW w:w="4960" w:type="dxa"/>
          </w:tcPr>
          <w:p w14:paraId="59EB6A70" w14:textId="5E8317CE" w:rsidR="00034DE4" w:rsidRPr="002F023E" w:rsidRDefault="00034DE4" w:rsidP="00034DE4">
            <w:pPr>
              <w:pStyle w:val="TableParagraph"/>
              <w:rPr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Aplicatii ale derivatelor</w:t>
            </w:r>
          </w:p>
        </w:tc>
        <w:tc>
          <w:tcPr>
            <w:tcW w:w="752" w:type="dxa"/>
          </w:tcPr>
          <w:p w14:paraId="375F3F5A" w14:textId="6635347E" w:rsidR="00034DE4" w:rsidRPr="002F023E" w:rsidRDefault="00034DE4" w:rsidP="00034DE4">
            <w:pPr>
              <w:pStyle w:val="TableParagraph"/>
              <w:ind w:left="101"/>
              <w:rPr>
                <w:w w:val="105"/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5C0E326A" w14:textId="77777777" w:rsidR="00034DE4" w:rsidRPr="002F023E" w:rsidRDefault="00034DE4" w:rsidP="00034DE4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27B0FABB" w14:textId="77777777" w:rsidR="00034DE4" w:rsidRPr="002F023E" w:rsidRDefault="00034DE4" w:rsidP="00034DE4">
            <w:pPr>
              <w:pStyle w:val="TableParagraph"/>
              <w:ind w:left="542"/>
              <w:rPr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5F360CC9" w14:textId="77777777" w:rsidTr="000D7282">
        <w:trPr>
          <w:trHeight w:val="215"/>
        </w:trPr>
        <w:tc>
          <w:tcPr>
            <w:tcW w:w="4960" w:type="dxa"/>
          </w:tcPr>
          <w:p w14:paraId="066B6684" w14:textId="222BACE0" w:rsidR="00034DE4" w:rsidRPr="002F023E" w:rsidRDefault="00034DE4" w:rsidP="00034DE4">
            <w:pPr>
              <w:pStyle w:val="TableParagraph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Existenta primitivelor. Integrale elementare</w:t>
            </w:r>
          </w:p>
        </w:tc>
        <w:tc>
          <w:tcPr>
            <w:tcW w:w="752" w:type="dxa"/>
          </w:tcPr>
          <w:p w14:paraId="61488C20" w14:textId="0093E4D2" w:rsidR="00034DE4" w:rsidRPr="002F023E" w:rsidRDefault="00034DE4" w:rsidP="00034DE4">
            <w:pPr>
              <w:pStyle w:val="TableParagraph"/>
              <w:ind w:left="101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37348DFA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76378E4D" w14:textId="77777777" w:rsidR="00034DE4" w:rsidRPr="002F023E" w:rsidRDefault="00034DE4" w:rsidP="00034DE4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4C5B220C" w14:textId="77777777" w:rsidR="00034DE4" w:rsidRPr="002F023E" w:rsidRDefault="00034DE4" w:rsidP="00034DE4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034DE4" w:rsidRPr="00264C01" w14:paraId="4749E572" w14:textId="77777777" w:rsidTr="000D7282">
        <w:trPr>
          <w:trHeight w:val="228"/>
        </w:trPr>
        <w:tc>
          <w:tcPr>
            <w:tcW w:w="4960" w:type="dxa"/>
          </w:tcPr>
          <w:p w14:paraId="56EC5353" w14:textId="44BDFECA" w:rsidR="00034DE4" w:rsidRPr="002F023E" w:rsidRDefault="00034DE4" w:rsidP="00034DE4">
            <w:pPr>
              <w:pStyle w:val="TableParagraph"/>
              <w:spacing w:line="209" w:lineRule="exact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Metode de integrare</w:t>
            </w:r>
          </w:p>
        </w:tc>
        <w:tc>
          <w:tcPr>
            <w:tcW w:w="752" w:type="dxa"/>
          </w:tcPr>
          <w:p w14:paraId="43458080" w14:textId="47E4758F" w:rsidR="00034DE4" w:rsidRPr="002F023E" w:rsidRDefault="00034DE4" w:rsidP="00034DE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5C5F972C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5A3769AB" w14:textId="77777777" w:rsidR="00034DE4" w:rsidRPr="002F023E" w:rsidRDefault="00034DE4" w:rsidP="00034DE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1ADDBA89" w14:textId="77777777" w:rsidR="00034DE4" w:rsidRPr="002F023E" w:rsidRDefault="00034DE4" w:rsidP="00034DE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  <w:tr w:rsidR="00034DE4" w:rsidRPr="00264C01" w14:paraId="03EC93AA" w14:textId="77777777" w:rsidTr="000D7282">
        <w:trPr>
          <w:trHeight w:val="230"/>
        </w:trPr>
        <w:tc>
          <w:tcPr>
            <w:tcW w:w="4960" w:type="dxa"/>
          </w:tcPr>
          <w:p w14:paraId="6841A71B" w14:textId="227EBCA7" w:rsidR="00034DE4" w:rsidRPr="002F023E" w:rsidRDefault="00034DE4" w:rsidP="00034DE4">
            <w:pPr>
              <w:widowControl/>
              <w:autoSpaceDE/>
              <w:autoSpaceDN/>
              <w:jc w:val="both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Aplicatii ale integralei definite</w:t>
            </w:r>
          </w:p>
        </w:tc>
        <w:tc>
          <w:tcPr>
            <w:tcW w:w="752" w:type="dxa"/>
          </w:tcPr>
          <w:p w14:paraId="39B4B54A" w14:textId="73181401" w:rsidR="00034DE4" w:rsidRPr="002F023E" w:rsidRDefault="00034DE4" w:rsidP="00034DE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</w:tcPr>
          <w:p w14:paraId="649BA2BC" w14:textId="77777777" w:rsidR="00034DE4" w:rsidRPr="00264C01" w:rsidRDefault="00034DE4" w:rsidP="00034DE4">
            <w:pPr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unerea orală, </w:t>
            </w:r>
            <w:proofErr w:type="spellStart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conversaţia</w:t>
            </w:r>
            <w:proofErr w:type="spellEnd"/>
            <w:r w:rsidRPr="00264C01">
              <w:rPr>
                <w:rFonts w:ascii="Times New Roman" w:hAnsi="Times New Roman"/>
                <w:sz w:val="18"/>
                <w:szCs w:val="18"/>
                <w:lang w:val="ro-RO"/>
              </w:rPr>
              <w:t>, explicația, observația dirijată, demonstrația</w:t>
            </w:r>
          </w:p>
          <w:p w14:paraId="41BEF1BF" w14:textId="77777777" w:rsidR="00034DE4" w:rsidRPr="002F023E" w:rsidRDefault="00034DE4" w:rsidP="00034DE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554CF1FE" w14:textId="77777777" w:rsidR="00034DE4" w:rsidRPr="002F023E" w:rsidRDefault="00034DE4" w:rsidP="00034DE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  <w:tr w:rsidR="00034DE4" w:rsidRPr="002F023E" w14:paraId="38506EE9" w14:textId="77777777" w:rsidTr="000D7282">
        <w:trPr>
          <w:trHeight w:val="215"/>
        </w:trPr>
        <w:tc>
          <w:tcPr>
            <w:tcW w:w="9639" w:type="dxa"/>
            <w:gridSpan w:val="4"/>
          </w:tcPr>
          <w:p w14:paraId="345EEA54" w14:textId="77777777" w:rsidR="00034DE4" w:rsidRPr="002F023E" w:rsidRDefault="00034DE4" w:rsidP="00034DE4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034DE4" w:rsidRPr="002F023E" w14:paraId="4039E54D" w14:textId="77777777" w:rsidTr="000D7282">
        <w:trPr>
          <w:trHeight w:val="230"/>
        </w:trPr>
        <w:tc>
          <w:tcPr>
            <w:tcW w:w="9639" w:type="dxa"/>
            <w:gridSpan w:val="4"/>
          </w:tcPr>
          <w:p w14:paraId="626F94FD" w14:textId="77777777" w:rsidR="00034DE4" w:rsidRDefault="00034DE4" w:rsidP="00034DE4">
            <w:pPr>
              <w:widowControl/>
              <w:numPr>
                <w:ilvl w:val="0"/>
                <w:numId w:val="15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M. Burtea, G. Burtea, Matematica – Manual pentru clasa a XI-a, Ed. </w:t>
            </w:r>
            <w:proofErr w:type="spellStart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Carminis</w:t>
            </w:r>
            <w:proofErr w:type="spellEnd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, 2006</w:t>
            </w:r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  <w:p w14:paraId="6DB3A4F8" w14:textId="77777777" w:rsidR="00034DE4" w:rsidRPr="007B2EDD" w:rsidRDefault="00034DE4" w:rsidP="00034DE4">
            <w:pPr>
              <w:widowControl/>
              <w:numPr>
                <w:ilvl w:val="0"/>
                <w:numId w:val="15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M. Burtea, G. Burtea, Matematica – Manual pentru clasa a XII-a, Ed. </w:t>
            </w:r>
            <w:proofErr w:type="spellStart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Carminis</w:t>
            </w:r>
            <w:proofErr w:type="spellEnd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, 2006</w:t>
            </w:r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  <w:p w14:paraId="1FCCAFFD" w14:textId="77777777" w:rsidR="00034DE4" w:rsidRPr="002F023E" w:rsidRDefault="00034DE4" w:rsidP="00034DE4">
            <w:pPr>
              <w:widowControl/>
              <w:numPr>
                <w:ilvl w:val="0"/>
                <w:numId w:val="15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Maticiuc, L., Analiză matematică, Ed.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Performantica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Iași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, 2014.</w:t>
            </w:r>
          </w:p>
          <w:p w14:paraId="68026DC4" w14:textId="0A8833FC" w:rsidR="00034DE4" w:rsidRPr="002F023E" w:rsidRDefault="00034DE4" w:rsidP="00034DE4">
            <w:pPr>
              <w:widowControl/>
              <w:numPr>
                <w:ilvl w:val="0"/>
                <w:numId w:val="15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Strugariu, R., Analiză matematică (Calcul diferențial), Ed.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Performantica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Iași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, 2013.</w:t>
            </w:r>
          </w:p>
        </w:tc>
      </w:tr>
    </w:tbl>
    <w:p w14:paraId="10488BCC" w14:textId="77777777" w:rsidR="00034DE4" w:rsidRDefault="00034DE4" w:rsidP="00034DE4">
      <w:pPr>
        <w:tabs>
          <w:tab w:val="left" w:pos="1049"/>
          <w:tab w:val="left" w:pos="1050"/>
        </w:tabs>
        <w:spacing w:after="5"/>
        <w:rPr>
          <w:b/>
          <w:sz w:val="18"/>
          <w:szCs w:val="18"/>
          <w:lang w:val="ro-RO"/>
        </w:rPr>
      </w:pPr>
    </w:p>
    <w:p w14:paraId="43582AE2" w14:textId="77777777" w:rsidR="00034DE4" w:rsidRPr="00034DE4" w:rsidRDefault="00034DE4" w:rsidP="00034DE4">
      <w:pPr>
        <w:tabs>
          <w:tab w:val="left" w:pos="1049"/>
          <w:tab w:val="left" w:pos="1050"/>
        </w:tabs>
        <w:spacing w:after="5"/>
        <w:rPr>
          <w:b/>
          <w:sz w:val="18"/>
          <w:szCs w:val="18"/>
          <w:lang w:val="ro-RO"/>
        </w:rPr>
      </w:pPr>
    </w:p>
    <w:tbl>
      <w:tblPr>
        <w:tblStyle w:val="TableNormal1"/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60"/>
        <w:gridCol w:w="752"/>
        <w:gridCol w:w="1873"/>
        <w:gridCol w:w="2054"/>
      </w:tblGrid>
      <w:tr w:rsidR="00675224" w:rsidRPr="002F023E" w14:paraId="746AD06D" w14:textId="77777777" w:rsidTr="009D280E">
        <w:trPr>
          <w:trHeight w:val="215"/>
        </w:trPr>
        <w:tc>
          <w:tcPr>
            <w:tcW w:w="4960" w:type="dxa"/>
          </w:tcPr>
          <w:p w14:paraId="6E3D2E82" w14:textId="54F16BD5" w:rsidR="00CF695C" w:rsidRPr="002F023E" w:rsidRDefault="007B2EDD" w:rsidP="004A609A">
            <w:pPr>
              <w:pStyle w:val="TableParagraph"/>
              <w:ind w:left="148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Aplicatii (Seminar)</w:t>
            </w:r>
          </w:p>
        </w:tc>
        <w:tc>
          <w:tcPr>
            <w:tcW w:w="752" w:type="dxa"/>
          </w:tcPr>
          <w:p w14:paraId="3C2E2943" w14:textId="77777777" w:rsidR="00CF695C" w:rsidRPr="002F023E" w:rsidRDefault="00CF695C" w:rsidP="004A609A">
            <w:pPr>
              <w:pStyle w:val="TableParagraph"/>
              <w:ind w:left="101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Nr. ore</w:t>
            </w:r>
          </w:p>
        </w:tc>
        <w:tc>
          <w:tcPr>
            <w:tcW w:w="1873" w:type="dxa"/>
          </w:tcPr>
          <w:p w14:paraId="51F1C8E1" w14:textId="77777777" w:rsidR="00CF695C" w:rsidRPr="002F023E" w:rsidRDefault="00CF695C" w:rsidP="004A609A">
            <w:pPr>
              <w:pStyle w:val="TableParagraph"/>
              <w:ind w:left="227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Metode de predare</w:t>
            </w:r>
          </w:p>
        </w:tc>
        <w:tc>
          <w:tcPr>
            <w:tcW w:w="2054" w:type="dxa"/>
          </w:tcPr>
          <w:p w14:paraId="43B43BE6" w14:textId="77777777" w:rsidR="00CF695C" w:rsidRPr="002F023E" w:rsidRDefault="00CF695C" w:rsidP="004A609A">
            <w:pPr>
              <w:pStyle w:val="TableParagraph"/>
              <w:ind w:left="54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Observații</w:t>
            </w:r>
          </w:p>
        </w:tc>
      </w:tr>
      <w:tr w:rsidR="003C7F2B" w:rsidRPr="002F023E" w14:paraId="58B2AB30" w14:textId="77777777" w:rsidTr="009D280E">
        <w:trPr>
          <w:trHeight w:val="215"/>
        </w:trPr>
        <w:tc>
          <w:tcPr>
            <w:tcW w:w="4960" w:type="dxa"/>
          </w:tcPr>
          <w:p w14:paraId="034412AF" w14:textId="59BF22B1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Functii si ecuatii irationale, exponentiale, logaritmice. Inecuatii</w:t>
            </w:r>
          </w:p>
        </w:tc>
        <w:tc>
          <w:tcPr>
            <w:tcW w:w="752" w:type="dxa"/>
          </w:tcPr>
          <w:p w14:paraId="658D7B78" w14:textId="54278A6F" w:rsidR="003C7F2B" w:rsidRPr="002F023E" w:rsidRDefault="001C474E" w:rsidP="0013416B">
            <w:pPr>
              <w:pStyle w:val="TableParagraph"/>
              <w:ind w:left="101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 w:val="restart"/>
          </w:tcPr>
          <w:p w14:paraId="7FC697C3" w14:textId="77777777" w:rsidR="003C7F2B" w:rsidRPr="002F023E" w:rsidRDefault="003C7F2B" w:rsidP="0091527A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00B91DA3" w14:textId="77777777" w:rsidR="003C7F2B" w:rsidRPr="002F023E" w:rsidRDefault="003C7F2B" w:rsidP="0091527A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3C7F2B" w:rsidRPr="002F023E" w14:paraId="12309486" w14:textId="77777777" w:rsidTr="009D280E">
        <w:trPr>
          <w:trHeight w:val="215"/>
        </w:trPr>
        <w:tc>
          <w:tcPr>
            <w:tcW w:w="4960" w:type="dxa"/>
          </w:tcPr>
          <w:p w14:paraId="10A69A20" w14:textId="49DF943D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 Trigonometrie</w:t>
            </w:r>
          </w:p>
        </w:tc>
        <w:tc>
          <w:tcPr>
            <w:tcW w:w="752" w:type="dxa"/>
          </w:tcPr>
          <w:p w14:paraId="62736689" w14:textId="1B013963" w:rsidR="003C7F2B" w:rsidRPr="002F023E" w:rsidRDefault="00E32E57" w:rsidP="0013416B">
            <w:pPr>
              <w:pStyle w:val="TableParagraph"/>
              <w:ind w:left="101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0031765B" w14:textId="77777777" w:rsidR="003C7F2B" w:rsidRPr="002F023E" w:rsidRDefault="003C7F2B" w:rsidP="0091527A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049639B5" w14:textId="77777777" w:rsidR="003C7F2B" w:rsidRPr="002F023E" w:rsidRDefault="003C7F2B" w:rsidP="0091527A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3C7F2B" w:rsidRPr="002F023E" w14:paraId="1B780D62" w14:textId="77777777" w:rsidTr="009D280E">
        <w:trPr>
          <w:trHeight w:val="215"/>
        </w:trPr>
        <w:tc>
          <w:tcPr>
            <w:tcW w:w="4960" w:type="dxa"/>
          </w:tcPr>
          <w:p w14:paraId="0BC584A5" w14:textId="79393816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Geometrie vectoriala si analitica</w:t>
            </w:r>
          </w:p>
        </w:tc>
        <w:tc>
          <w:tcPr>
            <w:tcW w:w="752" w:type="dxa"/>
          </w:tcPr>
          <w:p w14:paraId="337E7426" w14:textId="674D0FC8" w:rsidR="003C7F2B" w:rsidRPr="002F023E" w:rsidRDefault="001C474E" w:rsidP="0013416B">
            <w:pPr>
              <w:pStyle w:val="TableParagraph"/>
              <w:ind w:left="101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153AB737" w14:textId="77777777" w:rsidR="003C7F2B" w:rsidRPr="002F023E" w:rsidRDefault="003C7F2B" w:rsidP="0091527A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0893718E" w14:textId="77777777" w:rsidR="003C7F2B" w:rsidRPr="002F023E" w:rsidRDefault="003C7F2B" w:rsidP="0091527A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3C7F2B" w:rsidRPr="002F023E" w14:paraId="67D04232" w14:textId="77777777" w:rsidTr="009D280E">
        <w:trPr>
          <w:trHeight w:val="215"/>
        </w:trPr>
        <w:tc>
          <w:tcPr>
            <w:tcW w:w="4960" w:type="dxa"/>
          </w:tcPr>
          <w:p w14:paraId="51E577AF" w14:textId="574E9B29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Matrice si determinanti.</w:t>
            </w:r>
          </w:p>
        </w:tc>
        <w:tc>
          <w:tcPr>
            <w:tcW w:w="752" w:type="dxa"/>
          </w:tcPr>
          <w:p w14:paraId="6B2D6590" w14:textId="52E3783E" w:rsidR="003C7F2B" w:rsidRPr="002F023E" w:rsidRDefault="001C474E" w:rsidP="0013416B">
            <w:pPr>
              <w:pStyle w:val="TableParagraph"/>
              <w:ind w:left="101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479E4238" w14:textId="77777777" w:rsidR="003C7F2B" w:rsidRPr="002F023E" w:rsidRDefault="003C7F2B" w:rsidP="0091527A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1D5F3065" w14:textId="77777777" w:rsidR="003C7F2B" w:rsidRPr="002F023E" w:rsidRDefault="003C7F2B" w:rsidP="0091527A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3C7F2B" w:rsidRPr="002F023E" w14:paraId="52402805" w14:textId="77777777" w:rsidTr="009D280E">
        <w:trPr>
          <w:trHeight w:val="215"/>
        </w:trPr>
        <w:tc>
          <w:tcPr>
            <w:tcW w:w="4960" w:type="dxa"/>
          </w:tcPr>
          <w:p w14:paraId="5042D669" w14:textId="6858C558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Sisteme de ecuatii liniare</w:t>
            </w:r>
          </w:p>
        </w:tc>
        <w:tc>
          <w:tcPr>
            <w:tcW w:w="752" w:type="dxa"/>
          </w:tcPr>
          <w:p w14:paraId="2F285136" w14:textId="0A645F3D" w:rsidR="003C7F2B" w:rsidRPr="002F023E" w:rsidRDefault="003C7F2B" w:rsidP="0013416B">
            <w:pPr>
              <w:pStyle w:val="TableParagraph"/>
              <w:ind w:left="101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38C06101" w14:textId="77777777" w:rsidR="003C7F2B" w:rsidRPr="002F023E" w:rsidRDefault="003C7F2B" w:rsidP="0091527A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47563BC7" w14:textId="77777777" w:rsidR="003C7F2B" w:rsidRPr="002F023E" w:rsidRDefault="003C7F2B" w:rsidP="0091527A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3C7F2B" w:rsidRPr="002F023E" w14:paraId="315BE24E" w14:textId="77777777" w:rsidTr="009D280E">
        <w:trPr>
          <w:trHeight w:val="215"/>
        </w:trPr>
        <w:tc>
          <w:tcPr>
            <w:tcW w:w="4960" w:type="dxa"/>
          </w:tcPr>
          <w:p w14:paraId="4805532C" w14:textId="57D876D8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lastRenderedPageBreak/>
              <w:t>Legi de compozitie</w:t>
            </w:r>
          </w:p>
        </w:tc>
        <w:tc>
          <w:tcPr>
            <w:tcW w:w="752" w:type="dxa"/>
          </w:tcPr>
          <w:p w14:paraId="0F54880B" w14:textId="2EAF4F15" w:rsidR="003C7F2B" w:rsidRPr="002F023E" w:rsidRDefault="001C474E" w:rsidP="0013416B">
            <w:pPr>
              <w:pStyle w:val="TableParagraph"/>
              <w:ind w:left="101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38F3C54B" w14:textId="77777777" w:rsidR="003C7F2B" w:rsidRPr="002F023E" w:rsidRDefault="003C7F2B" w:rsidP="0091527A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7AE4AA08" w14:textId="77777777" w:rsidR="003C7F2B" w:rsidRPr="002F023E" w:rsidRDefault="003C7F2B" w:rsidP="0091527A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3C7F2B" w:rsidRPr="002F023E" w14:paraId="6AFD7FF9" w14:textId="77777777" w:rsidTr="009D280E">
        <w:trPr>
          <w:trHeight w:val="215"/>
        </w:trPr>
        <w:tc>
          <w:tcPr>
            <w:tcW w:w="4960" w:type="dxa"/>
          </w:tcPr>
          <w:p w14:paraId="0A3F322D" w14:textId="05B6E4E2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Siruri numerice</w:t>
            </w:r>
          </w:p>
        </w:tc>
        <w:tc>
          <w:tcPr>
            <w:tcW w:w="752" w:type="dxa"/>
          </w:tcPr>
          <w:p w14:paraId="3574A81D" w14:textId="6CC373EE" w:rsidR="003C7F2B" w:rsidRPr="002F023E" w:rsidRDefault="001C474E" w:rsidP="0013416B">
            <w:pPr>
              <w:pStyle w:val="TableParagraph"/>
              <w:ind w:left="101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57622A1D" w14:textId="77777777" w:rsidR="003C7F2B" w:rsidRPr="002F023E" w:rsidRDefault="003C7F2B" w:rsidP="0091527A">
            <w:pPr>
              <w:pStyle w:val="TableParagraph"/>
              <w:ind w:left="227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6BF6829C" w14:textId="77777777" w:rsidR="003C7F2B" w:rsidRPr="002F023E" w:rsidRDefault="003C7F2B" w:rsidP="0091527A">
            <w:pPr>
              <w:pStyle w:val="TableParagraph"/>
              <w:ind w:left="542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</w:p>
        </w:tc>
      </w:tr>
      <w:tr w:rsidR="003C7F2B" w:rsidRPr="002F023E" w14:paraId="789C2C7C" w14:textId="77777777" w:rsidTr="009D280E">
        <w:trPr>
          <w:trHeight w:val="228"/>
        </w:trPr>
        <w:tc>
          <w:tcPr>
            <w:tcW w:w="4960" w:type="dxa"/>
          </w:tcPr>
          <w:p w14:paraId="40CAD8B0" w14:textId="62F08D02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Limite de functii. </w:t>
            </w:r>
          </w:p>
        </w:tc>
        <w:tc>
          <w:tcPr>
            <w:tcW w:w="752" w:type="dxa"/>
          </w:tcPr>
          <w:p w14:paraId="40E7B1C7" w14:textId="449E7FC6" w:rsidR="003C7F2B" w:rsidRPr="002F023E" w:rsidRDefault="001C474E" w:rsidP="0013416B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139BF0F8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60780D1E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  <w:tr w:rsidR="003C7F2B" w:rsidRPr="002F023E" w14:paraId="3D3A5F8E" w14:textId="77777777" w:rsidTr="009D280E">
        <w:trPr>
          <w:trHeight w:val="228"/>
        </w:trPr>
        <w:tc>
          <w:tcPr>
            <w:tcW w:w="4960" w:type="dxa"/>
          </w:tcPr>
          <w:p w14:paraId="2F6F26E1" w14:textId="415E78D1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Continuitate</w:t>
            </w:r>
          </w:p>
        </w:tc>
        <w:tc>
          <w:tcPr>
            <w:tcW w:w="752" w:type="dxa"/>
          </w:tcPr>
          <w:p w14:paraId="56335BE8" w14:textId="604DC3C3" w:rsidR="003C7F2B" w:rsidRDefault="003C7F2B" w:rsidP="00134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0B59A8C7" w14:textId="77777777" w:rsidR="003C7F2B" w:rsidRPr="002F023E" w:rsidRDefault="003C7F2B" w:rsidP="005854FE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09AC9770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3C7F2B" w:rsidRPr="002F023E" w14:paraId="28428A86" w14:textId="77777777" w:rsidTr="009D280E">
        <w:trPr>
          <w:trHeight w:val="230"/>
        </w:trPr>
        <w:tc>
          <w:tcPr>
            <w:tcW w:w="4960" w:type="dxa"/>
          </w:tcPr>
          <w:p w14:paraId="1A63832A" w14:textId="171A029A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Derivabilitate</w:t>
            </w:r>
          </w:p>
        </w:tc>
        <w:tc>
          <w:tcPr>
            <w:tcW w:w="752" w:type="dxa"/>
          </w:tcPr>
          <w:p w14:paraId="76ABAE4F" w14:textId="04CA1368" w:rsidR="003C7F2B" w:rsidRPr="002F023E" w:rsidRDefault="001C474E" w:rsidP="0013416B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334AF48D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5D9495C5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  <w:tr w:rsidR="003C7F2B" w:rsidRPr="002F023E" w14:paraId="5348FDC3" w14:textId="77777777" w:rsidTr="009D280E">
        <w:trPr>
          <w:trHeight w:val="230"/>
        </w:trPr>
        <w:tc>
          <w:tcPr>
            <w:tcW w:w="4960" w:type="dxa"/>
          </w:tcPr>
          <w:p w14:paraId="636097D3" w14:textId="7FD5D876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Aplicatii ale derivatelor</w:t>
            </w:r>
          </w:p>
        </w:tc>
        <w:tc>
          <w:tcPr>
            <w:tcW w:w="752" w:type="dxa"/>
          </w:tcPr>
          <w:p w14:paraId="0BAD7151" w14:textId="2A80111A" w:rsidR="003C7F2B" w:rsidRDefault="001C474E" w:rsidP="00134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17E0E6FA" w14:textId="77777777" w:rsidR="003C7F2B" w:rsidRPr="002F023E" w:rsidRDefault="003C7F2B" w:rsidP="005854FE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2A09C14A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3C7F2B" w:rsidRPr="002F023E" w14:paraId="55D67DA8" w14:textId="77777777" w:rsidTr="009D280E">
        <w:trPr>
          <w:trHeight w:val="228"/>
        </w:trPr>
        <w:tc>
          <w:tcPr>
            <w:tcW w:w="4960" w:type="dxa"/>
          </w:tcPr>
          <w:p w14:paraId="1BC8F5FF" w14:textId="5E874983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Existenta primitivelor. Integrale elementare</w:t>
            </w:r>
          </w:p>
        </w:tc>
        <w:tc>
          <w:tcPr>
            <w:tcW w:w="752" w:type="dxa"/>
          </w:tcPr>
          <w:p w14:paraId="0791FDC6" w14:textId="39C605CA" w:rsidR="003C7F2B" w:rsidRPr="002F023E" w:rsidRDefault="001C474E" w:rsidP="0013416B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06C14902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2054" w:type="dxa"/>
          </w:tcPr>
          <w:p w14:paraId="401A8E6B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  <w:tr w:rsidR="003C7F2B" w:rsidRPr="002F023E" w14:paraId="564F3763" w14:textId="77777777" w:rsidTr="009D280E">
        <w:trPr>
          <w:trHeight w:val="228"/>
        </w:trPr>
        <w:tc>
          <w:tcPr>
            <w:tcW w:w="4960" w:type="dxa"/>
          </w:tcPr>
          <w:p w14:paraId="45F94915" w14:textId="02101A99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Metode de integrare</w:t>
            </w:r>
          </w:p>
        </w:tc>
        <w:tc>
          <w:tcPr>
            <w:tcW w:w="752" w:type="dxa"/>
          </w:tcPr>
          <w:p w14:paraId="07759717" w14:textId="00FA0CB6" w:rsidR="003C7F2B" w:rsidRPr="002F023E" w:rsidRDefault="001C474E" w:rsidP="00134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45321117" w14:textId="77777777" w:rsidR="003C7F2B" w:rsidRPr="002F023E" w:rsidRDefault="003C7F2B" w:rsidP="005854FE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2CC680FD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3C7F2B" w:rsidRPr="002F023E" w14:paraId="5CEDA6F4" w14:textId="77777777" w:rsidTr="009D280E">
        <w:trPr>
          <w:trHeight w:val="228"/>
        </w:trPr>
        <w:tc>
          <w:tcPr>
            <w:tcW w:w="4960" w:type="dxa"/>
          </w:tcPr>
          <w:p w14:paraId="092D30C9" w14:textId="2F8EB484" w:rsidR="003C7F2B" w:rsidRPr="000E041D" w:rsidRDefault="003C7F2B" w:rsidP="000E041D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0E041D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>Aplicatii ale integralei definite</w:t>
            </w:r>
          </w:p>
        </w:tc>
        <w:tc>
          <w:tcPr>
            <w:tcW w:w="752" w:type="dxa"/>
          </w:tcPr>
          <w:p w14:paraId="25B53F20" w14:textId="3ED901F9" w:rsidR="003C7F2B" w:rsidRDefault="003C7F2B" w:rsidP="0013416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73" w:type="dxa"/>
            <w:vMerge/>
          </w:tcPr>
          <w:p w14:paraId="354379A1" w14:textId="77777777" w:rsidR="003C7F2B" w:rsidRPr="002F023E" w:rsidRDefault="003C7F2B" w:rsidP="005854FE">
            <w:pPr>
              <w:rPr>
                <w:sz w:val="18"/>
                <w:szCs w:val="18"/>
              </w:rPr>
            </w:pPr>
          </w:p>
        </w:tc>
        <w:tc>
          <w:tcPr>
            <w:tcW w:w="2054" w:type="dxa"/>
          </w:tcPr>
          <w:p w14:paraId="789DE881" w14:textId="77777777" w:rsidR="003C7F2B" w:rsidRPr="002F023E" w:rsidRDefault="003C7F2B" w:rsidP="005854FE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5854FE" w:rsidRPr="002F023E" w14:paraId="1E48FE8F" w14:textId="77777777" w:rsidTr="009D280E">
        <w:trPr>
          <w:trHeight w:val="215"/>
        </w:trPr>
        <w:tc>
          <w:tcPr>
            <w:tcW w:w="9639" w:type="dxa"/>
            <w:gridSpan w:val="4"/>
          </w:tcPr>
          <w:p w14:paraId="209F6741" w14:textId="77777777" w:rsidR="005854FE" w:rsidRPr="002F023E" w:rsidRDefault="005854FE" w:rsidP="005854FE">
            <w:pPr>
              <w:pStyle w:val="TableParagraph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Bibliografie minimală recomandată</w:t>
            </w:r>
          </w:p>
        </w:tc>
      </w:tr>
      <w:tr w:rsidR="005854FE" w:rsidRPr="002F023E" w14:paraId="36359BA3" w14:textId="77777777" w:rsidTr="009D280E">
        <w:trPr>
          <w:trHeight w:val="230"/>
        </w:trPr>
        <w:tc>
          <w:tcPr>
            <w:tcW w:w="9639" w:type="dxa"/>
            <w:gridSpan w:val="4"/>
          </w:tcPr>
          <w:p w14:paraId="6B10C6AD" w14:textId="488A73B3" w:rsidR="005854FE" w:rsidRDefault="007B2EDD" w:rsidP="00034DE4">
            <w:pPr>
              <w:widowControl/>
              <w:numPr>
                <w:ilvl w:val="0"/>
                <w:numId w:val="18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M</w:t>
            </w:r>
            <w:r w:rsidR="003C7F2B"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.</w:t>
            </w: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 Burtea, G</w:t>
            </w:r>
            <w:r w:rsidR="003C7F2B"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.</w:t>
            </w: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 Burtea, Matematica – Manual pentru clasa a XI-a, Ed. </w:t>
            </w:r>
            <w:proofErr w:type="spellStart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Carminis</w:t>
            </w:r>
            <w:proofErr w:type="spellEnd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, 2006</w:t>
            </w:r>
            <w:r w:rsidR="005854FE"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  <w:p w14:paraId="08DFC34D" w14:textId="7B8A051B" w:rsidR="007B2EDD" w:rsidRPr="007B2EDD" w:rsidRDefault="007B2EDD" w:rsidP="00034DE4">
            <w:pPr>
              <w:widowControl/>
              <w:numPr>
                <w:ilvl w:val="0"/>
                <w:numId w:val="18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M</w:t>
            </w:r>
            <w:r w:rsidR="003C7F2B"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.</w:t>
            </w: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 Burtea, G</w:t>
            </w:r>
            <w:r w:rsidR="003C7F2B"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.</w:t>
            </w: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 Burtea, Matematica – Manual pentru clasa a XII-a, Ed. </w:t>
            </w:r>
            <w:proofErr w:type="spellStart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Carminis</w:t>
            </w:r>
            <w:proofErr w:type="spellEnd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, 2006</w:t>
            </w:r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  <w:p w14:paraId="7DA2D6A0" w14:textId="73DB0BDB" w:rsidR="005854FE" w:rsidRPr="002F023E" w:rsidRDefault="005854FE" w:rsidP="00034DE4">
            <w:pPr>
              <w:widowControl/>
              <w:numPr>
                <w:ilvl w:val="0"/>
                <w:numId w:val="18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Maticiuc, L., Analiză matematică, Ed.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Performantica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Iași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, 2014.</w:t>
            </w:r>
          </w:p>
          <w:p w14:paraId="715A7489" w14:textId="6A68581B" w:rsidR="005854FE" w:rsidRPr="002F023E" w:rsidRDefault="005854FE" w:rsidP="00034DE4">
            <w:pPr>
              <w:widowControl/>
              <w:numPr>
                <w:ilvl w:val="0"/>
                <w:numId w:val="18"/>
              </w:numPr>
              <w:tabs>
                <w:tab w:val="left" w:pos="540"/>
              </w:tabs>
              <w:autoSpaceDE/>
              <w:autoSpaceDN/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 xml:space="preserve">Strugariu, R., Analiză matematică (Calcul diferențial), Ed.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Performantica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Iași</w:t>
            </w:r>
            <w:proofErr w:type="spellEnd"/>
            <w:r w:rsidRPr="002F023E">
              <w:rPr>
                <w:rFonts w:ascii="Times New Roman" w:hAnsi="Times New Roman"/>
                <w:color w:val="000000"/>
                <w:sz w:val="18"/>
                <w:szCs w:val="18"/>
              </w:rPr>
              <w:t>, 2013.</w:t>
            </w:r>
          </w:p>
        </w:tc>
      </w:tr>
    </w:tbl>
    <w:p w14:paraId="41A09D66" w14:textId="77777777" w:rsidR="00CF695C" w:rsidRPr="002F023E" w:rsidRDefault="00CF695C" w:rsidP="009D280E">
      <w:pPr>
        <w:pStyle w:val="BodyText"/>
        <w:spacing w:before="9"/>
        <w:rPr>
          <w:b/>
          <w:sz w:val="18"/>
          <w:szCs w:val="18"/>
          <w:lang w:val="ro-RO"/>
        </w:rPr>
      </w:pPr>
    </w:p>
    <w:p w14:paraId="040905E4" w14:textId="77777777" w:rsidR="00CF695C" w:rsidRPr="002F023E" w:rsidRDefault="00CF695C" w:rsidP="00CF695C">
      <w:pPr>
        <w:pStyle w:val="BodyText"/>
        <w:spacing w:before="7"/>
        <w:rPr>
          <w:b/>
          <w:sz w:val="18"/>
          <w:szCs w:val="18"/>
          <w:lang w:val="ro-RO"/>
        </w:rPr>
      </w:pPr>
    </w:p>
    <w:p w14:paraId="6933AB08" w14:textId="77777777" w:rsidR="00CF695C" w:rsidRPr="002F023E" w:rsidRDefault="00CF695C" w:rsidP="00CF695C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contextualSpacing w:val="0"/>
        <w:rPr>
          <w:b/>
          <w:sz w:val="18"/>
          <w:szCs w:val="18"/>
          <w:lang w:val="ro-RO"/>
        </w:rPr>
      </w:pPr>
      <w:r w:rsidRPr="002F023E">
        <w:rPr>
          <w:b/>
          <w:w w:val="105"/>
          <w:sz w:val="18"/>
          <w:szCs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5103"/>
        <w:gridCol w:w="2126"/>
        <w:gridCol w:w="1411"/>
      </w:tblGrid>
      <w:tr w:rsidR="00675224" w:rsidRPr="002F023E" w14:paraId="0D31A28D" w14:textId="77777777" w:rsidTr="007008E7">
        <w:trPr>
          <w:trHeight w:val="549"/>
        </w:trPr>
        <w:tc>
          <w:tcPr>
            <w:tcW w:w="988" w:type="dxa"/>
          </w:tcPr>
          <w:p w14:paraId="7E353C60" w14:textId="77777777" w:rsidR="00CF695C" w:rsidRPr="002F023E" w:rsidRDefault="00CF695C" w:rsidP="004A609A">
            <w:pPr>
              <w:pStyle w:val="TableParagraph"/>
              <w:spacing w:before="165" w:line="240" w:lineRule="auto"/>
              <w:ind w:left="246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Tip activitate</w:t>
            </w:r>
          </w:p>
        </w:tc>
        <w:tc>
          <w:tcPr>
            <w:tcW w:w="5103" w:type="dxa"/>
          </w:tcPr>
          <w:p w14:paraId="5B5A3359" w14:textId="77777777" w:rsidR="00CF695C" w:rsidRPr="002F023E" w:rsidRDefault="00CF695C" w:rsidP="004A609A">
            <w:pPr>
              <w:pStyle w:val="TableParagraph"/>
              <w:spacing w:before="165" w:line="240" w:lineRule="auto"/>
              <w:ind w:left="1178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Criterii de evaluare</w:t>
            </w:r>
          </w:p>
        </w:tc>
        <w:tc>
          <w:tcPr>
            <w:tcW w:w="2126" w:type="dxa"/>
          </w:tcPr>
          <w:p w14:paraId="2E70BC91" w14:textId="77777777" w:rsidR="00CF695C" w:rsidRPr="002F023E" w:rsidRDefault="00CF695C" w:rsidP="00F8352C">
            <w:pPr>
              <w:pStyle w:val="TableParagraph"/>
              <w:spacing w:before="165" w:line="240" w:lineRule="auto"/>
              <w:ind w:left="81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Metode de evaluare</w:t>
            </w:r>
          </w:p>
        </w:tc>
        <w:tc>
          <w:tcPr>
            <w:tcW w:w="1411" w:type="dxa"/>
          </w:tcPr>
          <w:p w14:paraId="35FEDB58" w14:textId="5CD09702" w:rsidR="00CF695C" w:rsidRPr="002F023E" w:rsidRDefault="00CF695C" w:rsidP="004A609A">
            <w:pPr>
              <w:pStyle w:val="TableParagraph"/>
              <w:spacing w:before="57" w:line="249" w:lineRule="auto"/>
              <w:ind w:left="564" w:hanging="420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Pondere din</w:t>
            </w:r>
            <w:r w:rsidR="007008E7"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 xml:space="preserve"> </w:t>
            </w: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nota finală</w:t>
            </w:r>
          </w:p>
        </w:tc>
      </w:tr>
      <w:tr w:rsidR="0013416B" w:rsidRPr="002F023E" w14:paraId="301E6A7B" w14:textId="77777777" w:rsidTr="007008E7">
        <w:trPr>
          <w:trHeight w:val="244"/>
        </w:trPr>
        <w:tc>
          <w:tcPr>
            <w:tcW w:w="988" w:type="dxa"/>
          </w:tcPr>
          <w:p w14:paraId="45C7CA23" w14:textId="3F99846E" w:rsidR="0013416B" w:rsidRPr="002F023E" w:rsidRDefault="0013416B" w:rsidP="0013416B">
            <w:pPr>
              <w:pStyle w:val="TableParagraph"/>
              <w:spacing w:before="14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14:paraId="4435BE0F" w14:textId="373CA1CE" w:rsidR="0013416B" w:rsidRPr="002F023E" w:rsidRDefault="00FF4424" w:rsidP="004A4306">
            <w:pPr>
              <w:pStyle w:val="TableParagraph"/>
              <w:spacing w:before="14" w:line="240" w:lineRule="auto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Curs</w:t>
            </w:r>
          </w:p>
        </w:tc>
        <w:tc>
          <w:tcPr>
            <w:tcW w:w="5103" w:type="dxa"/>
          </w:tcPr>
          <w:p w14:paraId="1D7081EF" w14:textId="16146BD4" w:rsidR="0013416B" w:rsidRPr="00264C01" w:rsidRDefault="0013416B" w:rsidP="004A4306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a utiliza corect terminologia de specialitate</w:t>
            </w:r>
          </w:p>
          <w:p w14:paraId="732924FF" w14:textId="77777777" w:rsidR="0013416B" w:rsidRPr="00264C01" w:rsidRDefault="0013416B" w:rsidP="0013416B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calcula limita unui sir numeris</w:t>
            </w:r>
          </w:p>
          <w:p w14:paraId="51992D6F" w14:textId="5C8F8563" w:rsidR="0013416B" w:rsidRPr="00264C01" w:rsidRDefault="0013416B" w:rsidP="0013416B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 - capacitatea de a calcula derivata unei functii elementare</w:t>
            </w:r>
          </w:p>
          <w:p w14:paraId="5712B09F" w14:textId="77777777" w:rsidR="0013416B" w:rsidRPr="00264C01" w:rsidRDefault="0013416B" w:rsidP="0013416B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a integra o functie elementara</w:t>
            </w:r>
          </w:p>
          <w:p w14:paraId="7F7E6782" w14:textId="77777777" w:rsidR="0013416B" w:rsidRPr="00264C01" w:rsidRDefault="0013416B" w:rsidP="0013416B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a rezolva un sistem de ecuatii liniare</w:t>
            </w:r>
          </w:p>
          <w:p w14:paraId="5CC92030" w14:textId="29AF61A9" w:rsidR="0013416B" w:rsidRPr="002F023E" w:rsidRDefault="0013416B" w:rsidP="0013416B">
            <w:pPr>
              <w:jc w:val="both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- capacitatea de a opera cu functii trigonometrice </w:t>
            </w:r>
          </w:p>
        </w:tc>
        <w:tc>
          <w:tcPr>
            <w:tcW w:w="2126" w:type="dxa"/>
          </w:tcPr>
          <w:p w14:paraId="2AE4AA01" w14:textId="767A2F2A" w:rsidR="0013416B" w:rsidRPr="002F023E" w:rsidRDefault="0013416B" w:rsidP="004A4306">
            <w:pPr>
              <w:pStyle w:val="TableParagraph"/>
              <w:spacing w:line="240" w:lineRule="auto"/>
              <w:ind w:left="81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Verificare scrisa - test, urmata de verificarea orală a gradului de îndeplinire a cerințelor în lucrarea scrisă</w:t>
            </w:r>
          </w:p>
        </w:tc>
        <w:tc>
          <w:tcPr>
            <w:tcW w:w="1411" w:type="dxa"/>
          </w:tcPr>
          <w:p w14:paraId="215AB6AA" w14:textId="0AB802EA" w:rsidR="0013416B" w:rsidRPr="002F023E" w:rsidRDefault="0013416B" w:rsidP="004A4306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50%</w:t>
            </w:r>
          </w:p>
        </w:tc>
      </w:tr>
      <w:tr w:rsidR="00FF4424" w:rsidRPr="002F023E" w14:paraId="7602A789" w14:textId="77777777" w:rsidTr="007008E7">
        <w:trPr>
          <w:trHeight w:val="246"/>
        </w:trPr>
        <w:tc>
          <w:tcPr>
            <w:tcW w:w="988" w:type="dxa"/>
          </w:tcPr>
          <w:p w14:paraId="19E7B88B" w14:textId="7F3DFFDA" w:rsidR="00FF4424" w:rsidRPr="002F023E" w:rsidRDefault="00FF4424" w:rsidP="00FF4424">
            <w:pPr>
              <w:pStyle w:val="TableParagraph"/>
              <w:spacing w:before="14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5103" w:type="dxa"/>
          </w:tcPr>
          <w:p w14:paraId="09FF1477" w14:textId="77777777" w:rsidR="00FF4424" w:rsidRPr="00264C01" w:rsidRDefault="00FF4424" w:rsidP="00FF4424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a utiliza corect terminologia de specialitate</w:t>
            </w:r>
          </w:p>
          <w:p w14:paraId="19C0DDCB" w14:textId="77777777" w:rsidR="00FF4424" w:rsidRPr="00264C01" w:rsidRDefault="00FF4424" w:rsidP="00FF4424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calcula limita unui sir numeris</w:t>
            </w:r>
          </w:p>
          <w:p w14:paraId="17096FF1" w14:textId="77777777" w:rsidR="00FF4424" w:rsidRPr="00264C01" w:rsidRDefault="00FF4424" w:rsidP="00FF4424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 - capacitatea de a calcula derivata unei functii elementare</w:t>
            </w:r>
          </w:p>
          <w:p w14:paraId="6018370F" w14:textId="77777777" w:rsidR="00FF4424" w:rsidRPr="00264C01" w:rsidRDefault="00FF4424" w:rsidP="00FF4424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a integra o functie elementara</w:t>
            </w:r>
          </w:p>
          <w:p w14:paraId="1C05115E" w14:textId="77777777" w:rsidR="00FF4424" w:rsidRPr="00264C01" w:rsidRDefault="00FF4424" w:rsidP="00FF4424">
            <w:pPr>
              <w:jc w:val="both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- capacitatea de a rezolva un sistem de ecuatii liniare</w:t>
            </w:r>
          </w:p>
          <w:p w14:paraId="699F6763" w14:textId="0978119A" w:rsidR="00FF4424" w:rsidRPr="002F023E" w:rsidRDefault="00FF4424" w:rsidP="00FF442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- capacitatea de a opera cu functii trigonometrice </w:t>
            </w:r>
          </w:p>
        </w:tc>
        <w:tc>
          <w:tcPr>
            <w:tcW w:w="2126" w:type="dxa"/>
          </w:tcPr>
          <w:p w14:paraId="22E155B4" w14:textId="3F743002" w:rsidR="00FF4424" w:rsidRPr="00264C01" w:rsidRDefault="00FF4424" w:rsidP="00FF4424">
            <w:pPr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color w:val="000000"/>
                <w:sz w:val="18"/>
                <w:szCs w:val="18"/>
                <w:lang w:val="it-IT"/>
              </w:rPr>
              <w:t>Evaluare continuă (întrebări teoretice și aplicative)</w:t>
            </w:r>
          </w:p>
          <w:p w14:paraId="234E3854" w14:textId="77777777" w:rsidR="00FF4424" w:rsidRPr="002F023E" w:rsidRDefault="00FF4424" w:rsidP="00FF4424">
            <w:pPr>
              <w:pStyle w:val="TableParagraph"/>
              <w:spacing w:line="240" w:lineRule="auto"/>
              <w:ind w:left="81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411" w:type="dxa"/>
          </w:tcPr>
          <w:p w14:paraId="0AD3AF8F" w14:textId="39A19356" w:rsidR="00FF4424" w:rsidRPr="002F023E" w:rsidRDefault="00FF4424" w:rsidP="00FF4424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bCs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50%</w:t>
            </w:r>
          </w:p>
        </w:tc>
      </w:tr>
      <w:tr w:rsidR="00FF4424" w:rsidRPr="002F023E" w14:paraId="26184BF3" w14:textId="77777777" w:rsidTr="007008E7">
        <w:trPr>
          <w:trHeight w:val="246"/>
        </w:trPr>
        <w:tc>
          <w:tcPr>
            <w:tcW w:w="988" w:type="dxa"/>
          </w:tcPr>
          <w:p w14:paraId="4B16DD73" w14:textId="77777777" w:rsidR="00FF4424" w:rsidRPr="002F023E" w:rsidRDefault="00FF4424" w:rsidP="00FF4424">
            <w:pPr>
              <w:pStyle w:val="TableParagraph"/>
              <w:spacing w:before="14" w:line="240" w:lineRule="auto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5103" w:type="dxa"/>
          </w:tcPr>
          <w:p w14:paraId="473A557A" w14:textId="77777777" w:rsidR="00FF4424" w:rsidRPr="002F023E" w:rsidRDefault="00FF4424" w:rsidP="00FF4424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23EDF4DA" w14:textId="77777777" w:rsidR="00FF4424" w:rsidRPr="002F023E" w:rsidRDefault="00FF4424" w:rsidP="00FF4424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</w:tcPr>
          <w:p w14:paraId="7AD70644" w14:textId="77777777" w:rsidR="00FF4424" w:rsidRPr="002F023E" w:rsidRDefault="00FF4424" w:rsidP="00FF4424">
            <w:pPr>
              <w:pStyle w:val="TableParagraph"/>
              <w:spacing w:line="240" w:lineRule="auto"/>
              <w:ind w:left="0"/>
              <w:rPr>
                <w:bCs/>
                <w:color w:val="000000"/>
                <w:sz w:val="18"/>
                <w:szCs w:val="18"/>
              </w:rPr>
            </w:pPr>
          </w:p>
        </w:tc>
      </w:tr>
    </w:tbl>
    <w:p w14:paraId="4CA48B6D" w14:textId="77777777" w:rsidR="00CF695C" w:rsidRPr="002F023E" w:rsidRDefault="00CF695C" w:rsidP="00CF695C">
      <w:pPr>
        <w:pStyle w:val="BodyText"/>
        <w:spacing w:before="0"/>
        <w:rPr>
          <w:b/>
          <w:sz w:val="18"/>
          <w:szCs w:val="18"/>
          <w:lang w:val="ro-RO"/>
        </w:rPr>
      </w:pPr>
    </w:p>
    <w:p w14:paraId="5F85C164" w14:textId="77777777" w:rsidR="00CF695C" w:rsidRPr="002F023E" w:rsidRDefault="00CF695C" w:rsidP="00CF695C">
      <w:pPr>
        <w:pStyle w:val="BodyText"/>
        <w:spacing w:before="3"/>
        <w:rPr>
          <w:bCs/>
          <w:sz w:val="18"/>
          <w:szCs w:val="18"/>
          <w:lang w:val="ro-RO"/>
        </w:rPr>
      </w:pPr>
      <w:r w:rsidRPr="002F023E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</w:p>
    <w:p w14:paraId="29590FA4" w14:textId="77777777" w:rsidR="00CF695C" w:rsidRPr="002F023E" w:rsidRDefault="00CF695C" w:rsidP="00CF695C">
      <w:pPr>
        <w:pStyle w:val="BodyText"/>
        <w:spacing w:before="3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3"/>
        <w:gridCol w:w="3895"/>
      </w:tblGrid>
      <w:tr w:rsidR="00675224" w:rsidRPr="00264C01" w14:paraId="473CD202" w14:textId="77777777" w:rsidTr="004A609A">
        <w:tc>
          <w:tcPr>
            <w:tcW w:w="955" w:type="pct"/>
            <w:vAlign w:val="center"/>
          </w:tcPr>
          <w:p w14:paraId="58B9D926" w14:textId="77777777" w:rsidR="00CF695C" w:rsidRPr="002F023E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6CCC6716" w14:textId="77777777" w:rsidR="00CF695C" w:rsidRPr="002F023E" w:rsidRDefault="00CF695C" w:rsidP="004A4306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789BA07D" w14:textId="77777777" w:rsidR="00CF695C" w:rsidRPr="002F023E" w:rsidRDefault="00CF695C" w:rsidP="004A4306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0568D207" w14:textId="77777777" w:rsidR="00CF695C" w:rsidRPr="002F023E" w:rsidRDefault="00CF695C" w:rsidP="004A4306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214DF856" w14:textId="77777777" w:rsidR="00CF695C" w:rsidRPr="002F023E" w:rsidRDefault="00CF695C" w:rsidP="004A4306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675224" w:rsidRPr="00264C01" w14:paraId="581750B7" w14:textId="77777777" w:rsidTr="004A609A">
        <w:tc>
          <w:tcPr>
            <w:tcW w:w="955" w:type="pct"/>
            <w:vAlign w:val="center"/>
          </w:tcPr>
          <w:p w14:paraId="03517D9B" w14:textId="46350021" w:rsidR="00CF695C" w:rsidRPr="002F023E" w:rsidRDefault="00B005F2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23.09.2025</w:t>
            </w:r>
          </w:p>
        </w:tc>
        <w:tc>
          <w:tcPr>
            <w:tcW w:w="2022" w:type="pct"/>
            <w:vAlign w:val="center"/>
          </w:tcPr>
          <w:p w14:paraId="73F94070" w14:textId="77777777" w:rsidR="004A4306" w:rsidRPr="002F023E" w:rsidRDefault="004A4306" w:rsidP="004A4306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14:paraId="149C26E6" w14:textId="6648051E" w:rsidR="00CF695C" w:rsidRPr="002F023E" w:rsidRDefault="004A4306" w:rsidP="004A4306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Prof. univ. dr. Bianca-Renata SATCO</w:t>
            </w:r>
          </w:p>
          <w:p w14:paraId="684C65D8" w14:textId="1A5FEF20" w:rsidR="004A4306" w:rsidRPr="002F023E" w:rsidRDefault="004A4306" w:rsidP="004A4306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0ECC36F2" w14:textId="77777777" w:rsidR="00AB6F43" w:rsidRPr="002F023E" w:rsidRDefault="00AB6F43" w:rsidP="00AB6F43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Prof. univ. dr. Bianca-Renata SATCO</w:t>
            </w:r>
          </w:p>
          <w:p w14:paraId="55EBF4B3" w14:textId="35C2D759" w:rsidR="00CF695C" w:rsidRPr="002F023E" w:rsidRDefault="00CF695C" w:rsidP="004A4306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</w:tbl>
    <w:p w14:paraId="11806695" w14:textId="77777777" w:rsidR="00CF695C" w:rsidRPr="002F023E" w:rsidRDefault="00CF695C" w:rsidP="00CF695C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264C01" w14:paraId="3A64F734" w14:textId="77777777" w:rsidTr="004A609A">
        <w:tc>
          <w:tcPr>
            <w:tcW w:w="1470" w:type="pct"/>
            <w:vAlign w:val="center"/>
          </w:tcPr>
          <w:p w14:paraId="05EC1D67" w14:textId="77777777" w:rsidR="00CF695C" w:rsidRPr="002F023E" w:rsidRDefault="00CF695C" w:rsidP="004A609A">
            <w:pPr>
              <w:pStyle w:val="TableParagraph"/>
              <w:ind w:left="0" w:right="139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4E309F88" w14:textId="77777777" w:rsidR="00CF695C" w:rsidRPr="002F023E" w:rsidRDefault="00CF695C" w:rsidP="004A609A">
            <w:pPr>
              <w:pStyle w:val="TableParagraph"/>
              <w:ind w:left="861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Grad didactic, nume, prenume, semnătura responsabilului de program</w:t>
            </w:r>
          </w:p>
        </w:tc>
      </w:tr>
      <w:tr w:rsidR="00675224" w:rsidRPr="00264C01" w14:paraId="2CAEF7C6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4E6C54B7" w14:textId="35092787" w:rsidR="00CF695C" w:rsidRPr="002F023E" w:rsidRDefault="00B005F2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2DC2EEF6" w14:textId="77777777" w:rsidR="00434DFF" w:rsidRPr="002F023E" w:rsidRDefault="00434DFF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14:paraId="2CFACD9E" w14:textId="165F4BC9" w:rsidR="00434DFF" w:rsidRPr="002F023E" w:rsidRDefault="00557FC8" w:rsidP="00557FC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șef lucrări dr. ing. Elena-Daniela LUPU</w:t>
            </w:r>
          </w:p>
        </w:tc>
      </w:tr>
    </w:tbl>
    <w:p w14:paraId="4F642472" w14:textId="77777777" w:rsidR="00CF695C" w:rsidRPr="002F023E" w:rsidRDefault="00CF695C" w:rsidP="00CF695C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2F023E" w14:paraId="756CFACD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4FD7081F" w14:textId="77777777" w:rsidR="00CF695C" w:rsidRPr="002F023E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075F7DE2" w14:textId="77777777" w:rsidR="00CF695C" w:rsidRPr="002F023E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Grad didactic, nume, prenume, semnătura directorului de departament</w:t>
            </w:r>
          </w:p>
        </w:tc>
      </w:tr>
      <w:tr w:rsidR="00675224" w:rsidRPr="00264C01" w14:paraId="46F5910B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70DE710C" w14:textId="34FAC2EF" w:rsidR="00CF695C" w:rsidRPr="002F023E" w:rsidRDefault="00B005F2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3530" w:type="pct"/>
            <w:vAlign w:val="center"/>
          </w:tcPr>
          <w:p w14:paraId="44BE3C33" w14:textId="77777777" w:rsidR="00557FC8" w:rsidRPr="00264C01" w:rsidRDefault="00557FC8" w:rsidP="00557FC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it-IT"/>
              </w:rPr>
            </w:pPr>
            <w:r w:rsidRPr="00264C01">
              <w:rPr>
                <w:rFonts w:ascii="Times New Roman" w:hAnsi="Times New Roman"/>
                <w:sz w:val="18"/>
                <w:szCs w:val="18"/>
                <w:lang w:val="it-IT"/>
              </w:rPr>
              <w:t>conf.  univ. dr. ing. Daniela IRIMIA</w:t>
            </w:r>
          </w:p>
          <w:p w14:paraId="6D0B7218" w14:textId="77777777" w:rsidR="00434DFF" w:rsidRPr="00264C01" w:rsidRDefault="00434DFF" w:rsidP="00557FC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it-IT"/>
              </w:rPr>
            </w:pPr>
          </w:p>
          <w:p w14:paraId="20A3CCD3" w14:textId="7D16C188" w:rsidR="00434DFF" w:rsidRPr="00264C01" w:rsidRDefault="00434DFF" w:rsidP="00557FC8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it-IT"/>
              </w:rPr>
            </w:pPr>
          </w:p>
        </w:tc>
      </w:tr>
    </w:tbl>
    <w:p w14:paraId="55CA3D65" w14:textId="77777777" w:rsidR="00CF695C" w:rsidRPr="002F023E" w:rsidRDefault="00CF695C" w:rsidP="00CF695C">
      <w:pPr>
        <w:pStyle w:val="BodyText"/>
        <w:spacing w:before="9"/>
        <w:rPr>
          <w:b/>
          <w:sz w:val="18"/>
          <w:szCs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2F023E" w14:paraId="4B6A8897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4AA222D5" w14:textId="77777777" w:rsidR="00CF695C" w:rsidRPr="002F023E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491F28BC" w14:textId="77777777" w:rsidR="00CF695C" w:rsidRPr="002F023E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w w:val="105"/>
                <w:sz w:val="18"/>
                <w:szCs w:val="18"/>
                <w:lang w:val="ro-RO"/>
              </w:rPr>
              <w:t>Grad didactic, nume, prenume, semnătura decanului</w:t>
            </w:r>
          </w:p>
        </w:tc>
      </w:tr>
      <w:tr w:rsidR="00675224" w:rsidRPr="00264C01" w14:paraId="65172B47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5106EFF5" w14:textId="45350796" w:rsidR="00CF695C" w:rsidRPr="002F023E" w:rsidRDefault="00B005F2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26.09.2025</w:t>
            </w:r>
          </w:p>
        </w:tc>
        <w:tc>
          <w:tcPr>
            <w:tcW w:w="3530" w:type="pct"/>
            <w:vAlign w:val="center"/>
          </w:tcPr>
          <w:p w14:paraId="7B37AF6F" w14:textId="77777777" w:rsidR="00434DFF" w:rsidRPr="002F023E" w:rsidRDefault="00434DFF" w:rsidP="00434DF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14:paraId="5A2EE512" w14:textId="45F7B626" w:rsidR="00CF695C" w:rsidRPr="002F023E" w:rsidRDefault="00434DFF" w:rsidP="00434DF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Prof. univ. dr. ing. Lauren</w:t>
            </w:r>
            <w:r w:rsidR="00E75A77">
              <w:rPr>
                <w:rFonts w:ascii="Times New Roman" w:hAnsi="Times New Roman"/>
                <w:sz w:val="18"/>
                <w:szCs w:val="18"/>
                <w:lang w:val="ro-RO"/>
              </w:rPr>
              <w:t>ț</w:t>
            </w:r>
            <w:r w:rsidRPr="002F023E">
              <w:rPr>
                <w:rFonts w:ascii="Times New Roman" w:hAnsi="Times New Roman"/>
                <w:sz w:val="18"/>
                <w:szCs w:val="18"/>
                <w:lang w:val="ro-RO"/>
              </w:rPr>
              <w:t>iu Dan MILICI</w:t>
            </w:r>
          </w:p>
          <w:p w14:paraId="12306173" w14:textId="13714383" w:rsidR="00434DFF" w:rsidRPr="002F023E" w:rsidRDefault="00434DFF" w:rsidP="00434DF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</w:tr>
    </w:tbl>
    <w:p w14:paraId="44E42CF7" w14:textId="77777777" w:rsidR="00CF695C" w:rsidRPr="002F023E" w:rsidRDefault="00CF695C" w:rsidP="00CF695C">
      <w:pPr>
        <w:pStyle w:val="BodyText"/>
        <w:spacing w:before="0"/>
        <w:rPr>
          <w:b/>
          <w:sz w:val="18"/>
          <w:szCs w:val="18"/>
          <w:lang w:val="ro-RO"/>
        </w:rPr>
      </w:pPr>
    </w:p>
    <w:p w14:paraId="009DE856" w14:textId="77777777" w:rsidR="00015BE2" w:rsidRPr="00264C01" w:rsidRDefault="00015BE2" w:rsidP="00CF695C">
      <w:pPr>
        <w:jc w:val="both"/>
        <w:rPr>
          <w:sz w:val="18"/>
          <w:szCs w:val="18"/>
          <w:lang w:val="nb-NO"/>
        </w:rPr>
      </w:pPr>
    </w:p>
    <w:p w14:paraId="46A2D060" w14:textId="77777777" w:rsidR="00434DFF" w:rsidRPr="00264C01" w:rsidRDefault="00434DFF" w:rsidP="00CF695C">
      <w:pPr>
        <w:jc w:val="both"/>
        <w:rPr>
          <w:sz w:val="18"/>
          <w:szCs w:val="18"/>
          <w:lang w:val="nb-NO"/>
        </w:rPr>
      </w:pPr>
    </w:p>
    <w:sectPr w:rsidR="00434DFF" w:rsidRPr="00264C01" w:rsidSect="00491D3A">
      <w:headerReference w:type="default" r:id="rId7"/>
      <w:footerReference w:type="default" r:id="rId8"/>
      <w:pgSz w:w="11906" w:h="16838" w:code="9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3E28E" w14:textId="77777777" w:rsidR="00287DEF" w:rsidRDefault="00287DEF" w:rsidP="00CF695C">
      <w:r>
        <w:separator/>
      </w:r>
    </w:p>
  </w:endnote>
  <w:endnote w:type="continuationSeparator" w:id="0">
    <w:p w14:paraId="53836AA5" w14:textId="77777777" w:rsidR="00287DEF" w:rsidRDefault="00287DEF" w:rsidP="00CF6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761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35D7622" w14:textId="77777777" w:rsidR="00491D3A" w:rsidRPr="00491D3A" w:rsidRDefault="00491D3A">
        <w:pPr>
          <w:pStyle w:val="Footer"/>
          <w:jc w:val="center"/>
          <w:rPr>
            <w:sz w:val="20"/>
            <w:szCs w:val="20"/>
          </w:rPr>
        </w:pPr>
        <w:r w:rsidRPr="00491D3A">
          <w:rPr>
            <w:sz w:val="20"/>
            <w:szCs w:val="20"/>
          </w:rPr>
          <w:fldChar w:fldCharType="begin"/>
        </w:r>
        <w:r w:rsidRPr="00491D3A">
          <w:rPr>
            <w:sz w:val="20"/>
            <w:szCs w:val="20"/>
          </w:rPr>
          <w:instrText>PAGE   \* MERGEFORMAT</w:instrText>
        </w:r>
        <w:r w:rsidRPr="00491D3A">
          <w:rPr>
            <w:sz w:val="20"/>
            <w:szCs w:val="20"/>
          </w:rPr>
          <w:fldChar w:fldCharType="separate"/>
        </w:r>
        <w:r w:rsidRPr="00491D3A">
          <w:rPr>
            <w:sz w:val="20"/>
            <w:szCs w:val="20"/>
            <w:lang w:val="ro-RO"/>
          </w:rPr>
          <w:t>2</w:t>
        </w:r>
        <w:r w:rsidRPr="00491D3A">
          <w:rPr>
            <w:sz w:val="20"/>
            <w:szCs w:val="20"/>
          </w:rPr>
          <w:fldChar w:fldCharType="end"/>
        </w:r>
      </w:p>
    </w:sdtContent>
  </w:sdt>
  <w:p w14:paraId="1389ED44" w14:textId="77777777" w:rsidR="00491D3A" w:rsidRDefault="00491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FEF39" w14:textId="77777777" w:rsidR="00287DEF" w:rsidRDefault="00287DEF" w:rsidP="00CF695C">
      <w:r>
        <w:separator/>
      </w:r>
    </w:p>
  </w:footnote>
  <w:footnote w:type="continuationSeparator" w:id="0">
    <w:p w14:paraId="7A65D0D7" w14:textId="77777777" w:rsidR="00287DEF" w:rsidRDefault="00287DEF" w:rsidP="00CF6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550D6" w14:textId="77777777" w:rsidR="00CF695C" w:rsidRDefault="00CF695C" w:rsidP="00CF695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91233B" wp14:editId="490168DF">
              <wp:simplePos x="0" y="0"/>
              <wp:positionH relativeFrom="column">
                <wp:posOffset>-5715</wp:posOffset>
              </wp:positionH>
              <wp:positionV relativeFrom="paragraph">
                <wp:posOffset>-37465</wp:posOffset>
              </wp:positionV>
              <wp:extent cx="1010920" cy="353695"/>
              <wp:effectExtent l="3810" t="635" r="4445" b="0"/>
              <wp:wrapNone/>
              <wp:docPr id="2135907499" name="Grupa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10920" cy="353695"/>
                        <a:chOff x="1070" y="212"/>
                        <a:chExt cx="1592" cy="676"/>
                      </a:xfrm>
                    </wpg:grpSpPr>
                    <wps:wsp>
                      <wps:cNvPr id="97932672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46" y="342"/>
                          <a:ext cx="1016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211611" w14:textId="77777777" w:rsidR="00CF695C" w:rsidRPr="00491D3A" w:rsidRDefault="00CF695C" w:rsidP="00CF695C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E5868F6" w14:textId="77777777" w:rsidR="00CF695C" w:rsidRPr="00491D3A" w:rsidRDefault="00491D3A" w:rsidP="00CF695C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”</w:t>
                            </w: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tefan</w:t>
                            </w:r>
                            <w:r w:rsidR="00CF695C"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 xml:space="preserve"> cel Mare</w:t>
                            </w: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”</w:t>
                            </w:r>
                          </w:p>
                          <w:p w14:paraId="30BF7697" w14:textId="77777777" w:rsidR="00CF695C" w:rsidRPr="00491D3A" w:rsidRDefault="00CF695C" w:rsidP="00CF695C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6688184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212"/>
                          <a:ext cx="506" cy="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91233B" id="Grupare 1" o:spid="_x0000_s1026" style="position:absolute;margin-left:-.45pt;margin-top:-2.95pt;width:79.6pt;height:27.85pt;z-index:251659264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E9+OOndAAAABwEAAA8AAABkcnMv&#10;ZG93bnJldi54bWxMjkFLw0AUhO+C/2F5grd2E2skjdmUUtRTEdoK4m2bfU1Cs29Ddpuk/97Xk56G&#10;YYaZL19NthUD9r5xpCCeRyCQSmcaqhR8Hd5nKQgfNBndOkIFV/SwKu7vcp0ZN9IOh32oBI+Qz7SC&#10;OoQuk9KXNVrt565D4uzkeqsD276Sptcjj9tWPkXRi7S6IX6odYebGsvz/mIVfIx6XC/it2F7Pm2u&#10;P4fk83sbo1KPD9P6FUTAKfyV4YbP6FAw09FdyHjRKpgtuciSsN7iJF2AOCp4XqYgi1z+5y9+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" stroked="f">
                <v:textbox inset="0,0,0,0">
                  <w:txbxContent>
                    <w:p w14:paraId="56211611" w14:textId="77777777" w:rsidR="00CF695C" w:rsidRPr="00491D3A" w:rsidRDefault="00CF695C" w:rsidP="00CF695C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E5868F6" w14:textId="77777777" w:rsidR="00CF695C" w:rsidRPr="00491D3A" w:rsidRDefault="00491D3A" w:rsidP="00CF695C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”</w:t>
                      </w: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tefan</w:t>
                      </w:r>
                      <w:r w:rsidR="00CF695C"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 xml:space="preserve"> cel Mare</w:t>
                      </w: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”</w:t>
                      </w:r>
                    </w:p>
                    <w:p w14:paraId="30BF7697" w14:textId="77777777" w:rsidR="00CF695C" w:rsidRPr="00491D3A" w:rsidRDefault="00CF695C" w:rsidP="00CF695C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212;width:50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">
                <v:imagedata r:id="rId2" o:title="" cropbottom="2337f" cropleft="10815f"/>
              </v:shape>
            </v:group>
          </w:pict>
        </mc:Fallback>
      </mc:AlternateContent>
    </w:r>
  </w:p>
  <w:p w14:paraId="71BAC99A" w14:textId="77777777" w:rsidR="00CF695C" w:rsidRDefault="00491D3A" w:rsidP="00491D3A">
    <w:pPr>
      <w:pStyle w:val="Header"/>
      <w:tabs>
        <w:tab w:val="clear" w:pos="4513"/>
        <w:tab w:val="clear" w:pos="9026"/>
        <w:tab w:val="left" w:pos="2544"/>
      </w:tabs>
    </w:pPr>
    <w:r>
      <w:tab/>
    </w:r>
  </w:p>
  <w:p w14:paraId="25D50B10" w14:textId="77777777" w:rsidR="00CF695C" w:rsidRDefault="00CF69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C0FA7"/>
    <w:multiLevelType w:val="multilevel"/>
    <w:tmpl w:val="A26C823C"/>
    <w:lvl w:ilvl="0">
      <w:start w:val="1"/>
      <w:numFmt w:val="decimal"/>
      <w:lvlText w:val="%1."/>
      <w:lvlJc w:val="left"/>
      <w:pPr>
        <w:ind w:left="359" w:hanging="359"/>
      </w:pPr>
    </w:lvl>
    <w:lvl w:ilvl="1">
      <w:start w:val="2"/>
      <w:numFmt w:val="decimal"/>
      <w:lvlText w:val="%2."/>
      <w:lvlJc w:val="left"/>
      <w:pPr>
        <w:ind w:left="355" w:hanging="360"/>
      </w:pPr>
    </w:lvl>
    <w:lvl w:ilvl="2">
      <w:start w:val="1"/>
      <w:numFmt w:val="lowerRoman"/>
      <w:lvlText w:val="%3."/>
      <w:lvlJc w:val="right"/>
      <w:pPr>
        <w:ind w:left="1075" w:hanging="180"/>
      </w:pPr>
    </w:lvl>
    <w:lvl w:ilvl="3">
      <w:start w:val="1"/>
      <w:numFmt w:val="decimal"/>
      <w:lvlText w:val="%4."/>
      <w:lvlJc w:val="left"/>
      <w:pPr>
        <w:ind w:left="1795" w:hanging="360"/>
      </w:pPr>
    </w:lvl>
    <w:lvl w:ilvl="4">
      <w:start w:val="1"/>
      <w:numFmt w:val="lowerLetter"/>
      <w:lvlText w:val="%5."/>
      <w:lvlJc w:val="left"/>
      <w:pPr>
        <w:ind w:left="2515" w:hanging="360"/>
      </w:pPr>
    </w:lvl>
    <w:lvl w:ilvl="5">
      <w:start w:val="1"/>
      <w:numFmt w:val="lowerRoman"/>
      <w:lvlText w:val="%6."/>
      <w:lvlJc w:val="right"/>
      <w:pPr>
        <w:ind w:left="3235" w:hanging="180"/>
      </w:pPr>
    </w:lvl>
    <w:lvl w:ilvl="6">
      <w:start w:val="1"/>
      <w:numFmt w:val="decimal"/>
      <w:lvlText w:val="%7."/>
      <w:lvlJc w:val="left"/>
      <w:pPr>
        <w:ind w:left="3955" w:hanging="360"/>
      </w:pPr>
    </w:lvl>
    <w:lvl w:ilvl="7">
      <w:start w:val="1"/>
      <w:numFmt w:val="lowerLetter"/>
      <w:lvlText w:val="%8."/>
      <w:lvlJc w:val="left"/>
      <w:pPr>
        <w:ind w:left="4675" w:hanging="360"/>
      </w:pPr>
    </w:lvl>
    <w:lvl w:ilvl="8">
      <w:start w:val="1"/>
      <w:numFmt w:val="lowerRoman"/>
      <w:lvlText w:val="%9."/>
      <w:lvlJc w:val="right"/>
      <w:pPr>
        <w:ind w:left="5395" w:hanging="180"/>
      </w:pPr>
    </w:lvl>
  </w:abstractNum>
  <w:abstractNum w:abstractNumId="1" w15:restartNumberingAfterBreak="0">
    <w:nsid w:val="0A8F4007"/>
    <w:multiLevelType w:val="multilevel"/>
    <w:tmpl w:val="FE361DFE"/>
    <w:lvl w:ilvl="0">
      <w:start w:val="1"/>
      <w:numFmt w:val="decimal"/>
      <w:lvlText w:val="%1."/>
      <w:lvlJc w:val="left"/>
      <w:pPr>
        <w:ind w:left="359" w:hanging="359"/>
      </w:pPr>
    </w:lvl>
    <w:lvl w:ilvl="1">
      <w:start w:val="2"/>
      <w:numFmt w:val="decimal"/>
      <w:lvlText w:val="%2."/>
      <w:lvlJc w:val="left"/>
      <w:pPr>
        <w:ind w:left="355" w:hanging="360"/>
      </w:pPr>
    </w:lvl>
    <w:lvl w:ilvl="2">
      <w:start w:val="1"/>
      <w:numFmt w:val="lowerRoman"/>
      <w:lvlText w:val="%3."/>
      <w:lvlJc w:val="right"/>
      <w:pPr>
        <w:ind w:left="1075" w:hanging="180"/>
      </w:pPr>
    </w:lvl>
    <w:lvl w:ilvl="3">
      <w:start w:val="1"/>
      <w:numFmt w:val="decimal"/>
      <w:lvlText w:val="%4."/>
      <w:lvlJc w:val="left"/>
      <w:pPr>
        <w:ind w:left="1795" w:hanging="360"/>
      </w:pPr>
    </w:lvl>
    <w:lvl w:ilvl="4">
      <w:start w:val="1"/>
      <w:numFmt w:val="lowerLetter"/>
      <w:lvlText w:val="%5."/>
      <w:lvlJc w:val="left"/>
      <w:pPr>
        <w:ind w:left="2515" w:hanging="360"/>
      </w:pPr>
    </w:lvl>
    <w:lvl w:ilvl="5">
      <w:start w:val="1"/>
      <w:numFmt w:val="lowerRoman"/>
      <w:lvlText w:val="%6."/>
      <w:lvlJc w:val="right"/>
      <w:pPr>
        <w:ind w:left="3235" w:hanging="180"/>
      </w:pPr>
    </w:lvl>
    <w:lvl w:ilvl="6">
      <w:start w:val="1"/>
      <w:numFmt w:val="decimal"/>
      <w:lvlText w:val="%7."/>
      <w:lvlJc w:val="left"/>
      <w:pPr>
        <w:ind w:left="3955" w:hanging="360"/>
      </w:pPr>
    </w:lvl>
    <w:lvl w:ilvl="7">
      <w:start w:val="1"/>
      <w:numFmt w:val="lowerLetter"/>
      <w:lvlText w:val="%8."/>
      <w:lvlJc w:val="left"/>
      <w:pPr>
        <w:ind w:left="4675" w:hanging="360"/>
      </w:pPr>
    </w:lvl>
    <w:lvl w:ilvl="8">
      <w:start w:val="1"/>
      <w:numFmt w:val="lowerRoman"/>
      <w:lvlText w:val="%9."/>
      <w:lvlJc w:val="right"/>
      <w:pPr>
        <w:ind w:left="5395" w:hanging="180"/>
      </w:pPr>
    </w:lvl>
  </w:abstractNum>
  <w:abstractNum w:abstractNumId="2" w15:restartNumberingAfterBreak="0">
    <w:nsid w:val="0D1A6308"/>
    <w:multiLevelType w:val="multilevel"/>
    <w:tmpl w:val="3A96E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01B72"/>
    <w:multiLevelType w:val="multilevel"/>
    <w:tmpl w:val="3A96E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B84CEF"/>
    <w:multiLevelType w:val="multilevel"/>
    <w:tmpl w:val="A0521476"/>
    <w:lvl w:ilvl="0">
      <w:start w:val="1"/>
      <w:numFmt w:val="decimal"/>
      <w:lvlText w:val="[%1]."/>
      <w:lvlJc w:val="left"/>
      <w:pPr>
        <w:ind w:left="359" w:hanging="359"/>
      </w:pPr>
      <w:rPr>
        <w:rFonts w:ascii="Times New Roman" w:eastAsia="Times New Roman" w:hAnsi="Times New Roman" w:cs="Times New Roman"/>
      </w:rPr>
    </w:lvl>
    <w:lvl w:ilvl="1">
      <w:start w:val="2"/>
      <w:numFmt w:val="decimal"/>
      <w:lvlText w:val="%2."/>
      <w:lvlJc w:val="left"/>
      <w:pPr>
        <w:ind w:left="355" w:hanging="360"/>
      </w:pPr>
    </w:lvl>
    <w:lvl w:ilvl="2">
      <w:start w:val="1"/>
      <w:numFmt w:val="lowerRoman"/>
      <w:lvlText w:val="%3."/>
      <w:lvlJc w:val="right"/>
      <w:pPr>
        <w:ind w:left="1075" w:hanging="180"/>
      </w:pPr>
    </w:lvl>
    <w:lvl w:ilvl="3">
      <w:start w:val="1"/>
      <w:numFmt w:val="decimal"/>
      <w:lvlText w:val="%4."/>
      <w:lvlJc w:val="left"/>
      <w:pPr>
        <w:ind w:left="1795" w:hanging="360"/>
      </w:pPr>
    </w:lvl>
    <w:lvl w:ilvl="4">
      <w:start w:val="1"/>
      <w:numFmt w:val="lowerLetter"/>
      <w:lvlText w:val="%5."/>
      <w:lvlJc w:val="left"/>
      <w:pPr>
        <w:ind w:left="2515" w:hanging="360"/>
      </w:pPr>
    </w:lvl>
    <w:lvl w:ilvl="5">
      <w:start w:val="1"/>
      <w:numFmt w:val="lowerRoman"/>
      <w:lvlText w:val="%6."/>
      <w:lvlJc w:val="right"/>
      <w:pPr>
        <w:ind w:left="3235" w:hanging="180"/>
      </w:pPr>
    </w:lvl>
    <w:lvl w:ilvl="6">
      <w:start w:val="1"/>
      <w:numFmt w:val="decimal"/>
      <w:lvlText w:val="%7."/>
      <w:lvlJc w:val="left"/>
      <w:pPr>
        <w:ind w:left="3955" w:hanging="360"/>
      </w:pPr>
    </w:lvl>
    <w:lvl w:ilvl="7">
      <w:start w:val="1"/>
      <w:numFmt w:val="lowerLetter"/>
      <w:lvlText w:val="%8."/>
      <w:lvlJc w:val="left"/>
      <w:pPr>
        <w:ind w:left="4675" w:hanging="360"/>
      </w:pPr>
    </w:lvl>
    <w:lvl w:ilvl="8">
      <w:start w:val="1"/>
      <w:numFmt w:val="lowerRoman"/>
      <w:lvlText w:val="%9."/>
      <w:lvlJc w:val="right"/>
      <w:pPr>
        <w:ind w:left="5395" w:hanging="180"/>
      </w:pPr>
    </w:lvl>
  </w:abstractNum>
  <w:abstractNum w:abstractNumId="5" w15:restartNumberingAfterBreak="0">
    <w:nsid w:val="2ABB0ABF"/>
    <w:multiLevelType w:val="multilevel"/>
    <w:tmpl w:val="F6E2E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627C2"/>
    <w:multiLevelType w:val="multilevel"/>
    <w:tmpl w:val="EC74D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E41CC"/>
    <w:multiLevelType w:val="multilevel"/>
    <w:tmpl w:val="40E284EC"/>
    <w:lvl w:ilvl="0">
      <w:start w:val="1"/>
      <w:numFmt w:val="decimal"/>
      <w:lvlText w:val="%1."/>
      <w:lvlJc w:val="left"/>
      <w:pPr>
        <w:ind w:left="764" w:hanging="359"/>
      </w:pPr>
    </w:lvl>
    <w:lvl w:ilvl="1">
      <w:start w:val="2"/>
      <w:numFmt w:val="decimal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8" w15:restartNumberingAfterBreak="0">
    <w:nsid w:val="3D412C01"/>
    <w:multiLevelType w:val="multilevel"/>
    <w:tmpl w:val="A02E71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DE82AAC"/>
    <w:multiLevelType w:val="multilevel"/>
    <w:tmpl w:val="86587A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80018D"/>
    <w:multiLevelType w:val="multilevel"/>
    <w:tmpl w:val="55BC90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4C49BA"/>
    <w:multiLevelType w:val="multilevel"/>
    <w:tmpl w:val="643812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94F52"/>
    <w:multiLevelType w:val="multilevel"/>
    <w:tmpl w:val="A0521476"/>
    <w:lvl w:ilvl="0">
      <w:start w:val="1"/>
      <w:numFmt w:val="decimal"/>
      <w:lvlText w:val="[%1]."/>
      <w:lvlJc w:val="left"/>
      <w:pPr>
        <w:ind w:left="764" w:hanging="359"/>
      </w:pPr>
      <w:rPr>
        <w:rFonts w:ascii="Times New Roman" w:eastAsia="Times New Roman" w:hAnsi="Times New Roman" w:cs="Times New Roman"/>
      </w:rPr>
    </w:lvl>
    <w:lvl w:ilvl="1">
      <w:start w:val="2"/>
      <w:numFmt w:val="decimal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13" w15:restartNumberingAfterBreak="0">
    <w:nsid w:val="4ED171E0"/>
    <w:multiLevelType w:val="multilevel"/>
    <w:tmpl w:val="E6ACF0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8A07A3"/>
    <w:multiLevelType w:val="multilevel"/>
    <w:tmpl w:val="7C006C26"/>
    <w:lvl w:ilvl="0">
      <w:start w:val="1"/>
      <w:numFmt w:val="decimal"/>
      <w:lvlText w:val="%1."/>
      <w:lvlJc w:val="left"/>
      <w:pPr>
        <w:ind w:left="359" w:hanging="359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35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75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9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51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23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67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395" w:hanging="180"/>
      </w:pPr>
      <w:rPr>
        <w:rFonts w:hint="default"/>
      </w:rPr>
    </w:lvl>
  </w:abstractNum>
  <w:abstractNum w:abstractNumId="15" w15:restartNumberingAfterBreak="0">
    <w:nsid w:val="603A61C9"/>
    <w:multiLevelType w:val="multilevel"/>
    <w:tmpl w:val="7D2A5444"/>
    <w:lvl w:ilvl="0">
      <w:start w:val="1"/>
      <w:numFmt w:val="decimal"/>
      <w:lvlText w:val="%1."/>
      <w:lvlJc w:val="left"/>
      <w:pPr>
        <w:ind w:left="359" w:hanging="359"/>
      </w:pPr>
    </w:lvl>
    <w:lvl w:ilvl="1">
      <w:start w:val="2"/>
      <w:numFmt w:val="decimal"/>
      <w:lvlText w:val="%2."/>
      <w:lvlJc w:val="left"/>
      <w:pPr>
        <w:ind w:left="355" w:hanging="360"/>
      </w:pPr>
    </w:lvl>
    <w:lvl w:ilvl="2">
      <w:start w:val="1"/>
      <w:numFmt w:val="lowerRoman"/>
      <w:lvlText w:val="%3."/>
      <w:lvlJc w:val="right"/>
      <w:pPr>
        <w:ind w:left="1075" w:hanging="180"/>
      </w:pPr>
    </w:lvl>
    <w:lvl w:ilvl="3">
      <w:start w:val="1"/>
      <w:numFmt w:val="decimal"/>
      <w:lvlText w:val="%4."/>
      <w:lvlJc w:val="left"/>
      <w:pPr>
        <w:ind w:left="1795" w:hanging="360"/>
      </w:pPr>
    </w:lvl>
    <w:lvl w:ilvl="4">
      <w:start w:val="1"/>
      <w:numFmt w:val="lowerLetter"/>
      <w:lvlText w:val="%5."/>
      <w:lvlJc w:val="left"/>
      <w:pPr>
        <w:ind w:left="2515" w:hanging="360"/>
      </w:pPr>
    </w:lvl>
    <w:lvl w:ilvl="5">
      <w:start w:val="1"/>
      <w:numFmt w:val="lowerRoman"/>
      <w:lvlText w:val="%6."/>
      <w:lvlJc w:val="right"/>
      <w:pPr>
        <w:ind w:left="3235" w:hanging="180"/>
      </w:pPr>
    </w:lvl>
    <w:lvl w:ilvl="6">
      <w:start w:val="1"/>
      <w:numFmt w:val="decimal"/>
      <w:lvlText w:val="%7."/>
      <w:lvlJc w:val="left"/>
      <w:pPr>
        <w:ind w:left="3955" w:hanging="360"/>
      </w:pPr>
    </w:lvl>
    <w:lvl w:ilvl="7">
      <w:start w:val="1"/>
      <w:numFmt w:val="lowerLetter"/>
      <w:lvlText w:val="%8."/>
      <w:lvlJc w:val="left"/>
      <w:pPr>
        <w:ind w:left="4675" w:hanging="360"/>
      </w:pPr>
    </w:lvl>
    <w:lvl w:ilvl="8">
      <w:start w:val="1"/>
      <w:numFmt w:val="lowerRoman"/>
      <w:lvlText w:val="%9."/>
      <w:lvlJc w:val="right"/>
      <w:pPr>
        <w:ind w:left="5395" w:hanging="180"/>
      </w:pPr>
    </w:lvl>
  </w:abstractNum>
  <w:abstractNum w:abstractNumId="16" w15:restartNumberingAfterBreak="0">
    <w:nsid w:val="6E9C213F"/>
    <w:multiLevelType w:val="hybridMultilevel"/>
    <w:tmpl w:val="4498FF0A"/>
    <w:lvl w:ilvl="0" w:tplc="B502B3E0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7" w15:restartNumberingAfterBreak="0">
    <w:nsid w:val="7C0807C6"/>
    <w:multiLevelType w:val="multilevel"/>
    <w:tmpl w:val="A26C823C"/>
    <w:lvl w:ilvl="0">
      <w:start w:val="1"/>
      <w:numFmt w:val="decimal"/>
      <w:lvlText w:val="%1."/>
      <w:lvlJc w:val="left"/>
      <w:pPr>
        <w:ind w:left="359" w:hanging="359"/>
      </w:pPr>
    </w:lvl>
    <w:lvl w:ilvl="1">
      <w:start w:val="2"/>
      <w:numFmt w:val="decimal"/>
      <w:lvlText w:val="%2."/>
      <w:lvlJc w:val="left"/>
      <w:pPr>
        <w:ind w:left="355" w:hanging="360"/>
      </w:pPr>
    </w:lvl>
    <w:lvl w:ilvl="2">
      <w:start w:val="1"/>
      <w:numFmt w:val="lowerRoman"/>
      <w:lvlText w:val="%3."/>
      <w:lvlJc w:val="right"/>
      <w:pPr>
        <w:ind w:left="1075" w:hanging="180"/>
      </w:pPr>
    </w:lvl>
    <w:lvl w:ilvl="3">
      <w:start w:val="1"/>
      <w:numFmt w:val="decimal"/>
      <w:lvlText w:val="%4."/>
      <w:lvlJc w:val="left"/>
      <w:pPr>
        <w:ind w:left="1795" w:hanging="360"/>
      </w:pPr>
    </w:lvl>
    <w:lvl w:ilvl="4">
      <w:start w:val="1"/>
      <w:numFmt w:val="lowerLetter"/>
      <w:lvlText w:val="%5."/>
      <w:lvlJc w:val="left"/>
      <w:pPr>
        <w:ind w:left="2515" w:hanging="360"/>
      </w:pPr>
    </w:lvl>
    <w:lvl w:ilvl="5">
      <w:start w:val="1"/>
      <w:numFmt w:val="lowerRoman"/>
      <w:lvlText w:val="%6."/>
      <w:lvlJc w:val="right"/>
      <w:pPr>
        <w:ind w:left="3235" w:hanging="180"/>
      </w:pPr>
    </w:lvl>
    <w:lvl w:ilvl="6">
      <w:start w:val="1"/>
      <w:numFmt w:val="decimal"/>
      <w:lvlText w:val="%7."/>
      <w:lvlJc w:val="left"/>
      <w:pPr>
        <w:ind w:left="3955" w:hanging="360"/>
      </w:pPr>
    </w:lvl>
    <w:lvl w:ilvl="7">
      <w:start w:val="1"/>
      <w:numFmt w:val="lowerLetter"/>
      <w:lvlText w:val="%8."/>
      <w:lvlJc w:val="left"/>
      <w:pPr>
        <w:ind w:left="4675" w:hanging="360"/>
      </w:pPr>
    </w:lvl>
    <w:lvl w:ilvl="8">
      <w:start w:val="1"/>
      <w:numFmt w:val="lowerRoman"/>
      <w:lvlText w:val="%9."/>
      <w:lvlJc w:val="right"/>
      <w:pPr>
        <w:ind w:left="5395" w:hanging="180"/>
      </w:pPr>
    </w:lvl>
  </w:abstractNum>
  <w:num w:numId="1" w16cid:durableId="1609195973">
    <w:abstractNumId w:val="16"/>
  </w:num>
  <w:num w:numId="2" w16cid:durableId="631912041">
    <w:abstractNumId w:val="6"/>
  </w:num>
  <w:num w:numId="3" w16cid:durableId="1723287870">
    <w:abstractNumId w:val="8"/>
  </w:num>
  <w:num w:numId="4" w16cid:durableId="1655330001">
    <w:abstractNumId w:val="3"/>
  </w:num>
  <w:num w:numId="5" w16cid:durableId="792290211">
    <w:abstractNumId w:val="10"/>
  </w:num>
  <w:num w:numId="6" w16cid:durableId="787311192">
    <w:abstractNumId w:val="11"/>
  </w:num>
  <w:num w:numId="7" w16cid:durableId="1503623367">
    <w:abstractNumId w:val="9"/>
  </w:num>
  <w:num w:numId="8" w16cid:durableId="528563476">
    <w:abstractNumId w:val="13"/>
  </w:num>
  <w:num w:numId="9" w16cid:durableId="608048582">
    <w:abstractNumId w:val="5"/>
  </w:num>
  <w:num w:numId="10" w16cid:durableId="1725984099">
    <w:abstractNumId w:val="2"/>
  </w:num>
  <w:num w:numId="11" w16cid:durableId="1465080009">
    <w:abstractNumId w:val="12"/>
  </w:num>
  <w:num w:numId="12" w16cid:durableId="1191456227">
    <w:abstractNumId w:val="4"/>
  </w:num>
  <w:num w:numId="13" w16cid:durableId="877814051">
    <w:abstractNumId w:val="15"/>
  </w:num>
  <w:num w:numId="14" w16cid:durableId="1952127134">
    <w:abstractNumId w:val="7"/>
  </w:num>
  <w:num w:numId="15" w16cid:durableId="521356644">
    <w:abstractNumId w:val="0"/>
  </w:num>
  <w:num w:numId="16" w16cid:durableId="104540388">
    <w:abstractNumId w:val="17"/>
  </w:num>
  <w:num w:numId="17" w16cid:durableId="462506692">
    <w:abstractNumId w:val="1"/>
  </w:num>
  <w:num w:numId="18" w16cid:durableId="72090898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sTQztzSxNDEwNjJR0lEKTi0uzszPAykwqgUAPPw48ywAAAA="/>
  </w:docVars>
  <w:rsids>
    <w:rsidRoot w:val="00CF695C"/>
    <w:rsid w:val="000114C8"/>
    <w:rsid w:val="000124FF"/>
    <w:rsid w:val="00015BE2"/>
    <w:rsid w:val="00034DE4"/>
    <w:rsid w:val="0009464E"/>
    <w:rsid w:val="000B6D00"/>
    <w:rsid w:val="000C07A6"/>
    <w:rsid w:val="000E041D"/>
    <w:rsid w:val="000E22DC"/>
    <w:rsid w:val="000E554F"/>
    <w:rsid w:val="000F4F64"/>
    <w:rsid w:val="00130849"/>
    <w:rsid w:val="0013416B"/>
    <w:rsid w:val="00151F5D"/>
    <w:rsid w:val="0016518F"/>
    <w:rsid w:val="001C474E"/>
    <w:rsid w:val="002042D5"/>
    <w:rsid w:val="00216C1D"/>
    <w:rsid w:val="002360C5"/>
    <w:rsid w:val="00264C01"/>
    <w:rsid w:val="00282842"/>
    <w:rsid w:val="00287DEF"/>
    <w:rsid w:val="002D01C5"/>
    <w:rsid w:val="002F023E"/>
    <w:rsid w:val="002F11DC"/>
    <w:rsid w:val="002F47ED"/>
    <w:rsid w:val="00315AD4"/>
    <w:rsid w:val="0033579B"/>
    <w:rsid w:val="00386A92"/>
    <w:rsid w:val="00391E38"/>
    <w:rsid w:val="00392EC2"/>
    <w:rsid w:val="00396BB1"/>
    <w:rsid w:val="003C7F2B"/>
    <w:rsid w:val="003D1AC6"/>
    <w:rsid w:val="003F49AF"/>
    <w:rsid w:val="004263ED"/>
    <w:rsid w:val="00434DFF"/>
    <w:rsid w:val="00491D3A"/>
    <w:rsid w:val="0049757D"/>
    <w:rsid w:val="004A0E76"/>
    <w:rsid w:val="004A4306"/>
    <w:rsid w:val="004E436F"/>
    <w:rsid w:val="004F3F72"/>
    <w:rsid w:val="004F4E4E"/>
    <w:rsid w:val="00530847"/>
    <w:rsid w:val="005443D8"/>
    <w:rsid w:val="00557FC8"/>
    <w:rsid w:val="00571FFC"/>
    <w:rsid w:val="005854FE"/>
    <w:rsid w:val="00594EC9"/>
    <w:rsid w:val="005E2411"/>
    <w:rsid w:val="005F18CC"/>
    <w:rsid w:val="005F4B15"/>
    <w:rsid w:val="005F6714"/>
    <w:rsid w:val="00607F93"/>
    <w:rsid w:val="00634457"/>
    <w:rsid w:val="00645E65"/>
    <w:rsid w:val="00653194"/>
    <w:rsid w:val="006750EC"/>
    <w:rsid w:val="00675224"/>
    <w:rsid w:val="006968D9"/>
    <w:rsid w:val="006C2DA3"/>
    <w:rsid w:val="006C789F"/>
    <w:rsid w:val="007008E7"/>
    <w:rsid w:val="00744534"/>
    <w:rsid w:val="00744BF1"/>
    <w:rsid w:val="0077313D"/>
    <w:rsid w:val="00773810"/>
    <w:rsid w:val="007B2D9D"/>
    <w:rsid w:val="007B2EDD"/>
    <w:rsid w:val="007C0A19"/>
    <w:rsid w:val="007D404F"/>
    <w:rsid w:val="007D57A2"/>
    <w:rsid w:val="008547CF"/>
    <w:rsid w:val="00857329"/>
    <w:rsid w:val="0088455A"/>
    <w:rsid w:val="008B1A2D"/>
    <w:rsid w:val="008B7A4B"/>
    <w:rsid w:val="008C4936"/>
    <w:rsid w:val="008E1418"/>
    <w:rsid w:val="00907491"/>
    <w:rsid w:val="00910150"/>
    <w:rsid w:val="00911C92"/>
    <w:rsid w:val="0091527A"/>
    <w:rsid w:val="009269FB"/>
    <w:rsid w:val="0094435E"/>
    <w:rsid w:val="0096622A"/>
    <w:rsid w:val="00970FD3"/>
    <w:rsid w:val="009A4494"/>
    <w:rsid w:val="009B0350"/>
    <w:rsid w:val="009D280E"/>
    <w:rsid w:val="009D6410"/>
    <w:rsid w:val="00A055D7"/>
    <w:rsid w:val="00A2524E"/>
    <w:rsid w:val="00A26099"/>
    <w:rsid w:val="00A57613"/>
    <w:rsid w:val="00A7738B"/>
    <w:rsid w:val="00A97EEB"/>
    <w:rsid w:val="00AB6F43"/>
    <w:rsid w:val="00AB7467"/>
    <w:rsid w:val="00AD41C6"/>
    <w:rsid w:val="00AF6EF2"/>
    <w:rsid w:val="00B005F2"/>
    <w:rsid w:val="00B07DC9"/>
    <w:rsid w:val="00B35F64"/>
    <w:rsid w:val="00B54D1B"/>
    <w:rsid w:val="00B57C32"/>
    <w:rsid w:val="00B617C1"/>
    <w:rsid w:val="00BD0F9E"/>
    <w:rsid w:val="00C246C6"/>
    <w:rsid w:val="00CA6F0D"/>
    <w:rsid w:val="00CC3128"/>
    <w:rsid w:val="00CD1335"/>
    <w:rsid w:val="00CF1BE1"/>
    <w:rsid w:val="00CF695C"/>
    <w:rsid w:val="00CF7B8D"/>
    <w:rsid w:val="00D213BF"/>
    <w:rsid w:val="00D30093"/>
    <w:rsid w:val="00D4748E"/>
    <w:rsid w:val="00D50BE1"/>
    <w:rsid w:val="00D83E15"/>
    <w:rsid w:val="00DE1BA5"/>
    <w:rsid w:val="00E1706F"/>
    <w:rsid w:val="00E2379C"/>
    <w:rsid w:val="00E30B39"/>
    <w:rsid w:val="00E32E57"/>
    <w:rsid w:val="00E44075"/>
    <w:rsid w:val="00E673C8"/>
    <w:rsid w:val="00E75A77"/>
    <w:rsid w:val="00EB374F"/>
    <w:rsid w:val="00EC0673"/>
    <w:rsid w:val="00ED5C98"/>
    <w:rsid w:val="00EF3CD6"/>
    <w:rsid w:val="00F02AA4"/>
    <w:rsid w:val="00F1011A"/>
    <w:rsid w:val="00F1065F"/>
    <w:rsid w:val="00F16084"/>
    <w:rsid w:val="00F8352C"/>
    <w:rsid w:val="00FA1ED5"/>
    <w:rsid w:val="00FC1661"/>
    <w:rsid w:val="00FF09AA"/>
    <w:rsid w:val="00FF4424"/>
    <w:rsid w:val="00FF6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8BC88"/>
  <w15:chartTrackingRefBased/>
  <w15:docId w15:val="{534A2E94-0ABC-4F92-8BB0-E6BB32ACC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95C"/>
    <w:pPr>
      <w:widowControl w:val="0"/>
      <w:autoSpaceDE w:val="0"/>
      <w:autoSpaceDN w:val="0"/>
      <w:jc w:val="left"/>
    </w:pPr>
    <w:rPr>
      <w:rFonts w:eastAsia="Times New Roman" w:cs="Times New Roman"/>
      <w:kern w:val="0"/>
      <w:sz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7DC9"/>
    <w:pPr>
      <w:keepNext/>
      <w:jc w:val="both"/>
      <w:outlineLvl w:val="0"/>
    </w:pPr>
    <w:rPr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695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695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695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695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695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695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695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695C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695C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695C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695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695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695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695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695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69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695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F695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695C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69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69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F695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695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695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695C"/>
    <w:rPr>
      <w:b/>
      <w:bCs/>
      <w:smallCaps/>
      <w:color w:val="2F5496" w:themeColor="accent1" w:themeShade="BF"/>
      <w:spacing w:val="5"/>
    </w:rPr>
  </w:style>
  <w:style w:type="table" w:customStyle="1" w:styleId="TableNormal1">
    <w:name w:val="Table Normal1"/>
    <w:uiPriority w:val="2"/>
    <w:semiHidden/>
    <w:unhideWhenUsed/>
    <w:qFormat/>
    <w:rsid w:val="00CF695C"/>
    <w:pPr>
      <w:widowControl w:val="0"/>
      <w:autoSpaceDE w:val="0"/>
      <w:autoSpaceDN w:val="0"/>
      <w:jc w:val="left"/>
    </w:pPr>
    <w:rPr>
      <w:rFonts w:asciiTheme="minorHAnsi" w:hAnsiTheme="minorHAnsi"/>
      <w:kern w:val="0"/>
      <w:sz w:val="22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CF695C"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CF695C"/>
    <w:pPr>
      <w:spacing w:line="196" w:lineRule="exact"/>
      <w:ind w:left="100"/>
    </w:pPr>
  </w:style>
  <w:style w:type="paragraph" w:customStyle="1" w:styleId="Default">
    <w:name w:val="Default"/>
    <w:rsid w:val="00CF695C"/>
    <w:pPr>
      <w:autoSpaceDE w:val="0"/>
      <w:autoSpaceDN w:val="0"/>
      <w:adjustRightInd w:val="0"/>
      <w:jc w:val="left"/>
    </w:pPr>
    <w:rPr>
      <w:rFonts w:ascii="Arial Nova" w:hAnsi="Arial Nova" w:cs="Arial Nova"/>
      <w:color w:val="000000"/>
      <w:kern w:val="0"/>
      <w:szCs w:val="24"/>
      <w14:ligatures w14:val="none"/>
    </w:rPr>
  </w:style>
  <w:style w:type="paragraph" w:styleId="Header">
    <w:name w:val="header"/>
    <w:basedOn w:val="Normal"/>
    <w:link w:val="HeaderChar"/>
    <w:unhideWhenUsed/>
    <w:rsid w:val="00CF69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F69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styleId="BodyText3">
    <w:name w:val="Body Text 3"/>
    <w:basedOn w:val="Normal"/>
    <w:link w:val="BodyText3Char"/>
    <w:rsid w:val="0091527A"/>
    <w:pPr>
      <w:widowControl/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1527A"/>
    <w:rPr>
      <w:rFonts w:eastAsia="Times New Roman" w:cs="Times New Roman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987</Words>
  <Characters>563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Olariu Elena-Daniela</cp:lastModifiedBy>
  <cp:revision>10</cp:revision>
  <dcterms:created xsi:type="dcterms:W3CDTF">2025-11-15T20:38:00Z</dcterms:created>
  <dcterms:modified xsi:type="dcterms:W3CDTF">2025-11-16T11:21:00Z</dcterms:modified>
</cp:coreProperties>
</file>